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C46EE" w14:textId="77777777" w:rsidR="00CE580B" w:rsidRDefault="00850AD2" w:rsidP="0088598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5988">
        <w:rPr>
          <w:rFonts w:ascii="Times New Roman" w:hAnsi="Times New Roman" w:cs="Times New Roman"/>
          <w:b/>
          <w:sz w:val="24"/>
          <w:szCs w:val="24"/>
        </w:rPr>
        <w:t>Příklady 2. tutoriál</w:t>
      </w:r>
    </w:p>
    <w:p w14:paraId="2F69CEC9" w14:textId="77777777" w:rsidR="00885988" w:rsidRPr="00885988" w:rsidRDefault="00885988" w:rsidP="0088598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2EC2F3" w14:textId="77777777" w:rsidR="00850AD2" w:rsidRPr="002D4F7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2D4F7F">
        <w:rPr>
          <w:rFonts w:ascii="Times New Roman" w:hAnsi="Times New Roman" w:cs="Times New Roman"/>
          <w:b/>
          <w:sz w:val="24"/>
          <w:szCs w:val="24"/>
        </w:rPr>
        <w:t>ložené úročení</w:t>
      </w:r>
    </w:p>
    <w:p w14:paraId="61F99428" w14:textId="77777777" w:rsidR="00850AD2" w:rsidRPr="002D4F7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B59EFE" w14:textId="77777777" w:rsidR="00850AD2" w:rsidRPr="002D4F7F" w:rsidRDefault="00850AD2" w:rsidP="00885988">
      <w:pPr>
        <w:pStyle w:val="Zkladntextodsazen"/>
        <w:numPr>
          <w:ilvl w:val="0"/>
          <w:numId w:val="22"/>
        </w:numPr>
      </w:pPr>
      <w:r w:rsidRPr="002D4F7F">
        <w:t xml:space="preserve">Dnes jsme si do banky na nově otevřený účet uložili částku 110 000 Kč. Kolik Kč budeme mít za 4 roky při složeném úročení polhůtním, úroková sazba činí 2,4 % </w:t>
      </w:r>
      <w:proofErr w:type="spellStart"/>
      <w:r w:rsidRPr="002D4F7F">
        <w:t>p.a</w:t>
      </w:r>
      <w:proofErr w:type="spellEnd"/>
      <w:r w:rsidRPr="002D4F7F">
        <w:t>. s ročním úročením?</w:t>
      </w:r>
    </w:p>
    <w:p w14:paraId="58A155A8" w14:textId="77777777" w:rsidR="00850AD2" w:rsidRPr="007627B8" w:rsidRDefault="00850AD2" w:rsidP="00BC1855">
      <w:pPr>
        <w:pStyle w:val="Zkladntextodsazen"/>
        <w:ind w:left="720" w:firstLine="696"/>
        <w:rPr>
          <w:i/>
        </w:rPr>
      </w:pPr>
      <w:r w:rsidRPr="007627B8">
        <w:rPr>
          <w:i/>
        </w:rPr>
        <w:t>Výše kapitálu po 4 letech bude 120 946,28 Kč.</w:t>
      </w:r>
    </w:p>
    <w:p w14:paraId="405FF0A3" w14:textId="77777777" w:rsidR="00850AD2" w:rsidRDefault="00850AD2" w:rsidP="00885988">
      <w:pPr>
        <w:pStyle w:val="Zkladntextodsazen"/>
        <w:ind w:left="720"/>
      </w:pPr>
    </w:p>
    <w:p w14:paraId="3B9F788E" w14:textId="77777777" w:rsidR="00850AD2" w:rsidRPr="002D4F7F" w:rsidRDefault="00850AD2" w:rsidP="00885988">
      <w:pPr>
        <w:pStyle w:val="Zkladntextodsazen"/>
        <w:numPr>
          <w:ilvl w:val="0"/>
          <w:numId w:val="22"/>
        </w:numPr>
      </w:pPr>
      <w:r w:rsidRPr="002D4F7F">
        <w:t xml:space="preserve">Za 5 let máme zaplatit částku 5 000 Kč. Když budeme chtít vyrovnat dlužnou částku dnes, jakou částku zaplatíme při úrokové sazbě 5 % </w:t>
      </w:r>
      <w:proofErr w:type="spellStart"/>
      <w:r w:rsidRPr="002D4F7F">
        <w:t>p.a</w:t>
      </w:r>
      <w:proofErr w:type="spellEnd"/>
      <w:r w:rsidRPr="002D4F7F">
        <w:t>.?</w:t>
      </w:r>
    </w:p>
    <w:p w14:paraId="6FE0A32B" w14:textId="77777777" w:rsidR="00850AD2" w:rsidRPr="007627B8" w:rsidRDefault="00850AD2" w:rsidP="00BC1855">
      <w:pPr>
        <w:pStyle w:val="Zkladntextodsazen"/>
        <w:ind w:left="720" w:firstLine="696"/>
        <w:rPr>
          <w:i/>
        </w:rPr>
      </w:pPr>
      <w:r w:rsidRPr="007627B8">
        <w:rPr>
          <w:i/>
        </w:rPr>
        <w:t>Dnes bychom zaplatili 3 917,63 Kč.</w:t>
      </w:r>
    </w:p>
    <w:p w14:paraId="17E0A2AF" w14:textId="77777777" w:rsidR="00850AD2" w:rsidRPr="002D4F7F" w:rsidRDefault="00850AD2" w:rsidP="00885988">
      <w:pPr>
        <w:pStyle w:val="Zkladntextodsazen"/>
        <w:ind w:left="0"/>
      </w:pPr>
    </w:p>
    <w:p w14:paraId="1FCDC302" w14:textId="77777777" w:rsidR="00850AD2" w:rsidRPr="002D4F7F" w:rsidRDefault="00850AD2" w:rsidP="00885988">
      <w:pPr>
        <w:pStyle w:val="Zkladntextodsazen"/>
        <w:numPr>
          <w:ilvl w:val="0"/>
          <w:numId w:val="22"/>
        </w:numPr>
      </w:pPr>
      <w:r w:rsidRPr="002D4F7F">
        <w:t>Za 7 let máme zaplatit částku 9 000 Kč. Počítáme s tím, že dlužnou částku můžeme zaplatit částečně i během dané doby. Zaplatíme tedy 3 000 Kč za rok, 2 500 Kč za 2</w:t>
      </w:r>
      <w:r>
        <w:t> </w:t>
      </w:r>
      <w:r w:rsidRPr="002D4F7F">
        <w:t xml:space="preserve">roky, 500 Kč za 3 roky a zbytek na konci 7. roku. Kolik bude činit tento zbytek při úrokové sazbě 7 % </w:t>
      </w:r>
      <w:proofErr w:type="spellStart"/>
      <w:r w:rsidRPr="002D4F7F">
        <w:t>p.a</w:t>
      </w:r>
      <w:proofErr w:type="spellEnd"/>
      <w:r w:rsidRPr="002D4F7F">
        <w:t>.</w:t>
      </w:r>
      <w:r>
        <w:t xml:space="preserve"> </w:t>
      </w:r>
      <w:r w:rsidRPr="002D4F7F">
        <w:t>s ročním úročením?</w:t>
      </w:r>
    </w:p>
    <w:p w14:paraId="33BED661" w14:textId="77777777" w:rsidR="00850AD2" w:rsidRPr="007627B8" w:rsidRDefault="00850AD2" w:rsidP="00BC1855">
      <w:pPr>
        <w:pStyle w:val="Zkladntextodsazen"/>
        <w:ind w:left="720" w:firstLine="696"/>
        <w:rPr>
          <w:i/>
        </w:rPr>
      </w:pPr>
      <w:r w:rsidRPr="007627B8">
        <w:rPr>
          <w:i/>
        </w:rPr>
        <w:t xml:space="preserve">Na konci 7. roku doplatíme 336,03 Kč. </w:t>
      </w:r>
    </w:p>
    <w:p w14:paraId="3B3318FC" w14:textId="77777777" w:rsidR="00850AD2" w:rsidRPr="002D4F7F" w:rsidRDefault="00BC1855" w:rsidP="00885988">
      <w:pPr>
        <w:pStyle w:val="Zkladntextodsazen"/>
        <w:ind w:left="0" w:firstLine="360"/>
      </w:pPr>
      <w:r>
        <w:tab/>
      </w:r>
    </w:p>
    <w:p w14:paraId="32525BE8" w14:textId="77777777" w:rsidR="00850AD2" w:rsidRPr="002D4F7F" w:rsidRDefault="00850AD2" w:rsidP="00885988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2D4F7F">
        <w:rPr>
          <w:rFonts w:cs="Times New Roman"/>
        </w:rPr>
        <w:t>Na dvouletý terminovaný vklad u České spořitelny jste uložili 10 000 Kč. Úroky jsou připisovány pololetně. Kolik si budete moci vybrat za dva roky, pokud úroková sazba na tento vklad je 4 % a daň z úroků je 15 %?</w:t>
      </w:r>
    </w:p>
    <w:p w14:paraId="1C9C9D63" w14:textId="77777777" w:rsidR="00850AD2" w:rsidRPr="007627B8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proofErr w:type="spellStart"/>
      <w:r>
        <w:rPr>
          <w:rFonts w:cs="Times New Roman"/>
          <w:i/>
        </w:rPr>
        <w:t>C</w:t>
      </w:r>
      <w:r w:rsidRPr="007627B8">
        <w:rPr>
          <w:rFonts w:cs="Times New Roman"/>
          <w:i/>
        </w:rPr>
        <w:t>n</w:t>
      </w:r>
      <w:proofErr w:type="spellEnd"/>
      <w:r w:rsidRPr="007627B8">
        <w:rPr>
          <w:rFonts w:cs="Times New Roman"/>
          <w:i/>
        </w:rPr>
        <w:t xml:space="preserve"> = 10 697,54 Kč</w:t>
      </w:r>
    </w:p>
    <w:p w14:paraId="3F4EAB18" w14:textId="77777777" w:rsidR="00850AD2" w:rsidRPr="002D4F7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06802D" w14:textId="77777777" w:rsidR="00850AD2" w:rsidRPr="002D4F7F" w:rsidRDefault="00850AD2" w:rsidP="00885988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2D4F7F">
        <w:rPr>
          <w:rFonts w:cs="Times New Roman"/>
        </w:rPr>
        <w:t>Při jaké úrokové sazbě se zdvojnásobí uložený kapitál za 5 let při ročním připisování úroků?</w:t>
      </w:r>
    </w:p>
    <w:p w14:paraId="3C700AA0" w14:textId="77777777" w:rsidR="00850AD2" w:rsidRPr="007627B8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r w:rsidRPr="007627B8">
        <w:rPr>
          <w:rFonts w:cs="Times New Roman"/>
          <w:i/>
        </w:rPr>
        <w:t>i = 14,87 %</w:t>
      </w:r>
    </w:p>
    <w:p w14:paraId="31547285" w14:textId="77777777" w:rsidR="00850AD2" w:rsidRPr="002D4F7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BA1C5B" w14:textId="77777777" w:rsidR="00850AD2" w:rsidRPr="002D4F7F" w:rsidRDefault="00850AD2" w:rsidP="00885988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2D4F7F">
        <w:rPr>
          <w:rFonts w:cs="Times New Roman"/>
        </w:rPr>
        <w:t>Podnikatel dluží bance 200 000 Kč splatných za rok a 300 000 Kč splatných za 2 roky. Disponuje dostatečným obnosem, který není schopen lépe investovat, proto okamžitě vyrovná dluh. Kolik zaplatí, jestliže banka účtuje 15 % úrokovou sazbu s půlročním úročením a dovoluje předčasně splácet bez sankcí?</w:t>
      </w:r>
    </w:p>
    <w:p w14:paraId="71DE7FD6" w14:textId="77777777" w:rsidR="00850AD2" w:rsidRPr="007627B8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r>
        <w:rPr>
          <w:rFonts w:cs="Times New Roman"/>
          <w:i/>
        </w:rPr>
        <w:t>C</w:t>
      </w:r>
      <w:r w:rsidRPr="007627B8">
        <w:rPr>
          <w:rFonts w:cs="Times New Roman"/>
          <w:i/>
        </w:rPr>
        <w:t>0 = 397 706,68 Kč</w:t>
      </w:r>
    </w:p>
    <w:p w14:paraId="7FDB1818" w14:textId="77777777" w:rsidR="00850AD2" w:rsidRDefault="00850AD2" w:rsidP="00885988">
      <w:pPr>
        <w:pStyle w:val="Odstavecseseznamem"/>
        <w:spacing w:before="0" w:after="0" w:line="240" w:lineRule="auto"/>
        <w:rPr>
          <w:rFonts w:cs="Times New Roman"/>
        </w:rPr>
      </w:pPr>
    </w:p>
    <w:p w14:paraId="13384B87" w14:textId="77777777" w:rsidR="00850AD2" w:rsidRPr="002D4F7F" w:rsidRDefault="00850AD2" w:rsidP="00885988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2D4F7F">
        <w:rPr>
          <w:rFonts w:cs="Times New Roman"/>
        </w:rPr>
        <w:t>Jakou roční míru výnosu dosáhne klient, jestliže uložil na počátku roku částku 100</w:t>
      </w:r>
      <w:r>
        <w:rPr>
          <w:rFonts w:cs="Times New Roman"/>
        </w:rPr>
        <w:t> 000 </w:t>
      </w:r>
      <w:r w:rsidRPr="002D4F7F">
        <w:rPr>
          <w:rFonts w:cs="Times New Roman"/>
        </w:rPr>
        <w:t xml:space="preserve">Kč na šestiměsíční terminovaný vklad při úrokové sazbě 10 % </w:t>
      </w:r>
      <w:proofErr w:type="spellStart"/>
      <w:r w:rsidRPr="002D4F7F">
        <w:rPr>
          <w:rFonts w:cs="Times New Roman"/>
        </w:rPr>
        <w:t>p.a</w:t>
      </w:r>
      <w:proofErr w:type="spellEnd"/>
      <w:r w:rsidRPr="002D4F7F">
        <w:rPr>
          <w:rFonts w:cs="Times New Roman"/>
        </w:rPr>
        <w:t xml:space="preserve">. a v polovině roku kapitál včetně vyplacených úroků znovu okamžitě uložil na šestiměsíční terminovaný vklad při úrokové sazbě 12 % </w:t>
      </w:r>
      <w:proofErr w:type="spellStart"/>
      <w:r w:rsidRPr="002D4F7F">
        <w:rPr>
          <w:rFonts w:cs="Times New Roman"/>
        </w:rPr>
        <w:t>p.a</w:t>
      </w:r>
      <w:proofErr w:type="spellEnd"/>
      <w:r w:rsidRPr="002D4F7F">
        <w:rPr>
          <w:rFonts w:cs="Times New Roman"/>
        </w:rPr>
        <w:t>.?</w:t>
      </w:r>
    </w:p>
    <w:p w14:paraId="71B648CA" w14:textId="77777777" w:rsidR="00850AD2" w:rsidRPr="002D4F7F" w:rsidRDefault="00850AD2" w:rsidP="00885988">
      <w:pPr>
        <w:pStyle w:val="Odstavecseseznamem"/>
        <w:numPr>
          <w:ilvl w:val="0"/>
          <w:numId w:val="23"/>
        </w:numPr>
        <w:spacing w:before="0" w:after="0" w:line="240" w:lineRule="auto"/>
        <w:rPr>
          <w:rFonts w:cs="Times New Roman"/>
        </w:rPr>
      </w:pPr>
      <w:r w:rsidRPr="002D4F7F">
        <w:rPr>
          <w:rFonts w:cs="Times New Roman"/>
        </w:rPr>
        <w:t>Úroky z vkladů nejsou daněny.</w:t>
      </w:r>
    </w:p>
    <w:p w14:paraId="791369E9" w14:textId="77777777" w:rsidR="00850AD2" w:rsidRPr="002D4F7F" w:rsidRDefault="00850AD2" w:rsidP="00885988">
      <w:pPr>
        <w:pStyle w:val="Odstavecseseznamem"/>
        <w:numPr>
          <w:ilvl w:val="0"/>
          <w:numId w:val="23"/>
        </w:numPr>
        <w:spacing w:before="0" w:after="0" w:line="240" w:lineRule="auto"/>
        <w:rPr>
          <w:rFonts w:cs="Times New Roman"/>
        </w:rPr>
      </w:pPr>
      <w:r w:rsidRPr="002D4F7F">
        <w:rPr>
          <w:rFonts w:cs="Times New Roman"/>
        </w:rPr>
        <w:t>Úroky z vkladů podléhají srážkové dani 15 %.</w:t>
      </w:r>
    </w:p>
    <w:p w14:paraId="78D30BA6" w14:textId="77777777" w:rsidR="00850AD2" w:rsidRPr="007627B8" w:rsidRDefault="00850AD2" w:rsidP="00885988">
      <w:pPr>
        <w:pStyle w:val="Odstavecseseznamem"/>
        <w:numPr>
          <w:ilvl w:val="0"/>
          <w:numId w:val="24"/>
        </w:numPr>
        <w:spacing w:before="0" w:after="0" w:line="240" w:lineRule="auto"/>
        <w:jc w:val="left"/>
        <w:rPr>
          <w:rFonts w:cs="Times New Roman"/>
          <w:i/>
        </w:rPr>
      </w:pPr>
      <w:r w:rsidRPr="007627B8">
        <w:rPr>
          <w:rFonts w:cs="Times New Roman"/>
          <w:i/>
        </w:rPr>
        <w:t>i = 11,3 %</w:t>
      </w:r>
    </w:p>
    <w:p w14:paraId="5372D0D2" w14:textId="77777777" w:rsidR="00850AD2" w:rsidRPr="007627B8" w:rsidRDefault="00850AD2" w:rsidP="00885988">
      <w:pPr>
        <w:pStyle w:val="Odstavecseseznamem"/>
        <w:numPr>
          <w:ilvl w:val="0"/>
          <w:numId w:val="24"/>
        </w:numPr>
        <w:spacing w:before="0" w:after="0" w:line="240" w:lineRule="auto"/>
        <w:jc w:val="left"/>
        <w:rPr>
          <w:rFonts w:cs="Times New Roman"/>
          <w:i/>
        </w:rPr>
      </w:pPr>
      <w:r w:rsidRPr="007627B8">
        <w:rPr>
          <w:rFonts w:cs="Times New Roman"/>
          <w:i/>
        </w:rPr>
        <w:t>i = 9,56 %</w:t>
      </w:r>
    </w:p>
    <w:p w14:paraId="76C1E951" w14:textId="77777777" w:rsidR="00850AD2" w:rsidRPr="007627B8" w:rsidRDefault="00850AD2" w:rsidP="00885988">
      <w:pPr>
        <w:pStyle w:val="Odstavecseseznamem"/>
        <w:spacing w:before="0" w:after="0" w:line="240" w:lineRule="auto"/>
        <w:rPr>
          <w:rFonts w:cs="Times New Roman"/>
        </w:rPr>
      </w:pPr>
    </w:p>
    <w:p w14:paraId="0820D140" w14:textId="77777777" w:rsidR="00850AD2" w:rsidRPr="002D4F7F" w:rsidRDefault="00850AD2" w:rsidP="00885988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2D4F7F">
        <w:rPr>
          <w:rFonts w:cs="Times New Roman"/>
        </w:rPr>
        <w:t xml:space="preserve">Osoba si půjčila 50 000 Kč. Dluh má splatit formou dvou stejných splátek za rok a za dva roky. Jaká je velikost splátek při úrokové sazbě 6 % </w:t>
      </w:r>
      <w:proofErr w:type="spellStart"/>
      <w:r w:rsidRPr="002D4F7F">
        <w:rPr>
          <w:rFonts w:cs="Times New Roman"/>
        </w:rPr>
        <w:t>p.a</w:t>
      </w:r>
      <w:proofErr w:type="spellEnd"/>
      <w:r w:rsidRPr="002D4F7F">
        <w:rPr>
          <w:rFonts w:cs="Times New Roman"/>
        </w:rPr>
        <w:t>. a ročním p</w:t>
      </w:r>
      <w:r>
        <w:rPr>
          <w:rFonts w:cs="Times New Roman"/>
        </w:rPr>
        <w:t>řipis</w:t>
      </w:r>
      <w:r w:rsidRPr="002D4F7F">
        <w:rPr>
          <w:rFonts w:cs="Times New Roman"/>
        </w:rPr>
        <w:t>ováním úroků?</w:t>
      </w:r>
    </w:p>
    <w:p w14:paraId="6E082B6F" w14:textId="77777777" w:rsidR="00850AD2" w:rsidRPr="007627B8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r w:rsidRPr="007627B8">
        <w:rPr>
          <w:rFonts w:cs="Times New Roman"/>
          <w:i/>
        </w:rPr>
        <w:t>a = 27 272 Kč</w:t>
      </w:r>
    </w:p>
    <w:p w14:paraId="4A774174" w14:textId="77777777" w:rsidR="00850AD2" w:rsidRDefault="00850AD2" w:rsidP="00885988">
      <w:pPr>
        <w:pStyle w:val="Odstavecseseznamem"/>
        <w:spacing w:before="0" w:after="0" w:line="240" w:lineRule="auto"/>
        <w:rPr>
          <w:rFonts w:cs="Times New Roman"/>
        </w:rPr>
      </w:pPr>
    </w:p>
    <w:p w14:paraId="5C16C9FE" w14:textId="77777777" w:rsidR="00850AD2" w:rsidRPr="002D4F7F" w:rsidRDefault="00850AD2" w:rsidP="00885988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2D4F7F">
        <w:rPr>
          <w:rFonts w:cs="Times New Roman"/>
        </w:rPr>
        <w:lastRenderedPageBreak/>
        <w:t>Vklad ve výši 2 000 000 Kč vzrostl za dva roky na částku 2 290 000 Kč po zdanění. Úroky byly připisovány jednou ročně, ponechány na účtu a dále spolu se vkladem úročeny. Srážková daň byla ve výši 15 %. Jakou sazbou je vklad úročen?</w:t>
      </w:r>
    </w:p>
    <w:p w14:paraId="715000B8" w14:textId="77777777" w:rsidR="00850AD2" w:rsidRPr="007627B8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r w:rsidRPr="007627B8">
        <w:rPr>
          <w:rFonts w:cs="Times New Roman"/>
          <w:i/>
        </w:rPr>
        <w:t>i = 8,24 %</w:t>
      </w:r>
    </w:p>
    <w:p w14:paraId="25387ED1" w14:textId="77777777" w:rsidR="00850AD2" w:rsidRPr="002D4F7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65E807" w14:textId="77777777" w:rsidR="00850AD2" w:rsidRDefault="00850AD2" w:rsidP="00885988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2D4F7F">
        <w:rPr>
          <w:rFonts w:cs="Times New Roman"/>
        </w:rPr>
        <w:t>Uložená částka 90 000 Kč se za 2 roky zhodnotila na částku 100 000 Kč. Jakou nám banka stanovila roční úrokovou sazbu, jestliže byla srážena při připisování daň z úroků ve výši 15 % a předpokládáme pololetní připisování úroků?</w:t>
      </w:r>
    </w:p>
    <w:p w14:paraId="77830EAF" w14:textId="77777777" w:rsidR="00850AD2" w:rsidRPr="007627B8" w:rsidRDefault="00850AD2" w:rsidP="00885988">
      <w:pPr>
        <w:pStyle w:val="Odstavecseseznamem"/>
        <w:spacing w:before="0" w:after="0" w:line="240" w:lineRule="auto"/>
        <w:rPr>
          <w:rFonts w:cs="Times New Roman"/>
          <w:i/>
          <w:lang w:val="en-US"/>
        </w:rPr>
      </w:pPr>
      <w:proofErr w:type="spellStart"/>
      <w:r w:rsidRPr="007627B8">
        <w:rPr>
          <w:rFonts w:cs="Times New Roman"/>
          <w:i/>
          <w:lang w:val="en-US"/>
        </w:rPr>
        <w:t>i</w:t>
      </w:r>
      <w:proofErr w:type="spellEnd"/>
      <w:r w:rsidRPr="007627B8">
        <w:rPr>
          <w:rFonts w:cs="Times New Roman"/>
          <w:i/>
          <w:lang w:val="en-US"/>
        </w:rPr>
        <w:t xml:space="preserve"> = 6,28 %</w:t>
      </w:r>
    </w:p>
    <w:p w14:paraId="79D74DFA" w14:textId="77777777" w:rsidR="00850AD2" w:rsidRPr="002D4F7F" w:rsidRDefault="00850AD2" w:rsidP="00885988">
      <w:pPr>
        <w:pStyle w:val="Odstavecseseznamem"/>
        <w:spacing w:before="0" w:after="0" w:line="240" w:lineRule="auto"/>
        <w:rPr>
          <w:rFonts w:cs="Times New Roman"/>
        </w:rPr>
      </w:pPr>
    </w:p>
    <w:p w14:paraId="53D75A25" w14:textId="77777777" w:rsidR="00850AD2" w:rsidRPr="004871F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míšené úročení</w:t>
      </w:r>
    </w:p>
    <w:p w14:paraId="07AA0DB2" w14:textId="77777777" w:rsidR="00850AD2" w:rsidRPr="004871F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DC0762" w14:textId="77777777" w:rsidR="00850AD2" w:rsidRPr="004871FF" w:rsidRDefault="00850AD2" w:rsidP="00C03CAE">
      <w:pPr>
        <w:pStyle w:val="Zkladntextodsazen"/>
        <w:numPr>
          <w:ilvl w:val="0"/>
          <w:numId w:val="22"/>
        </w:numPr>
      </w:pPr>
      <w:r w:rsidRPr="004871FF">
        <w:t xml:space="preserve">Kolik Kč budeme mít na účtu u banky za 4 roky a 7 měsíců, jestliže jsme nyní na účet </w:t>
      </w:r>
      <w:proofErr w:type="gramStart"/>
      <w:r w:rsidRPr="004871FF">
        <w:t>vložili  130</w:t>
      </w:r>
      <w:proofErr w:type="gramEnd"/>
      <w:r w:rsidRPr="004871FF">
        <w:t xml:space="preserve"> 000 Kč a banka úročí vklad při úrokové sazbě 2,5 % </w:t>
      </w:r>
      <w:proofErr w:type="spellStart"/>
      <w:r w:rsidRPr="004871FF">
        <w:t>p.a</w:t>
      </w:r>
      <w:proofErr w:type="spellEnd"/>
      <w:r w:rsidRPr="004871FF">
        <w:t>.? Úroky jsou připisovány ročně.</w:t>
      </w:r>
    </w:p>
    <w:p w14:paraId="11140A67" w14:textId="77777777" w:rsidR="00850AD2" w:rsidRPr="00B839C1" w:rsidRDefault="00850AD2" w:rsidP="00BC1855">
      <w:pPr>
        <w:pStyle w:val="Zkladntextodsazen"/>
        <w:ind w:left="720" w:firstLine="696"/>
        <w:rPr>
          <w:i/>
        </w:rPr>
      </w:pPr>
      <w:r w:rsidRPr="00B839C1">
        <w:rPr>
          <w:i/>
        </w:rPr>
        <w:t>Vklad vzroste na 145 588,32 Kč.</w:t>
      </w:r>
    </w:p>
    <w:p w14:paraId="48DFD60D" w14:textId="77777777" w:rsidR="00850AD2" w:rsidRPr="004871FF" w:rsidRDefault="00850AD2" w:rsidP="00885988">
      <w:pPr>
        <w:pStyle w:val="Zkladntextodsazen"/>
        <w:ind w:left="0"/>
      </w:pPr>
    </w:p>
    <w:p w14:paraId="4E23993F" w14:textId="77777777" w:rsidR="00850AD2" w:rsidRPr="004871FF" w:rsidRDefault="00850AD2" w:rsidP="00C03CAE">
      <w:pPr>
        <w:pStyle w:val="Zkladntextodsazen"/>
        <w:numPr>
          <w:ilvl w:val="0"/>
          <w:numId w:val="22"/>
        </w:numPr>
      </w:pPr>
      <w:r w:rsidRPr="004871FF">
        <w:t>Kolik Kč budeme mít na účtu za 5 let a 10 měsíců, jestliž</w:t>
      </w:r>
      <w:r>
        <w:t>e jsme na účet dnes vložili 140 </w:t>
      </w:r>
      <w:r w:rsidRPr="004871FF">
        <w:t xml:space="preserve">000 Kč 2,1 % </w:t>
      </w:r>
      <w:proofErr w:type="spellStart"/>
      <w:r w:rsidRPr="004871FF">
        <w:t>p.a</w:t>
      </w:r>
      <w:proofErr w:type="spellEnd"/>
      <w:r w:rsidRPr="004871FF">
        <w:t>. se čtvrtletním úročením?</w:t>
      </w:r>
    </w:p>
    <w:p w14:paraId="46BAEEA3" w14:textId="77777777" w:rsidR="00850AD2" w:rsidRPr="00B839C1" w:rsidRDefault="00850AD2" w:rsidP="00BC1855">
      <w:pPr>
        <w:pStyle w:val="Zkladntextodsazen"/>
        <w:ind w:left="720" w:firstLine="696"/>
        <w:rPr>
          <w:i/>
        </w:rPr>
      </w:pPr>
      <w:r w:rsidRPr="00B839C1">
        <w:rPr>
          <w:i/>
        </w:rPr>
        <w:t>Za 2 roky a 11 měsíců budeme mít na účtu 158 194,46 Kč.</w:t>
      </w:r>
    </w:p>
    <w:p w14:paraId="0C61BA83" w14:textId="77777777" w:rsidR="00850AD2" w:rsidRPr="004871FF" w:rsidRDefault="00850AD2" w:rsidP="00885988">
      <w:pPr>
        <w:pStyle w:val="Zkladntextodsazen"/>
        <w:ind w:left="0"/>
      </w:pPr>
    </w:p>
    <w:p w14:paraId="1C3CD828" w14:textId="77777777" w:rsidR="00850AD2" w:rsidRPr="004871FF" w:rsidRDefault="00850AD2" w:rsidP="00C03CAE">
      <w:pPr>
        <w:pStyle w:val="Zkladntextodsazen"/>
        <w:numPr>
          <w:ilvl w:val="0"/>
          <w:numId w:val="22"/>
        </w:numPr>
      </w:pPr>
      <w:r w:rsidRPr="004871FF">
        <w:t xml:space="preserve">Otevřeli jsme si u banky účet a vložili jsme na něj 162 000 Kč. Kolik Kč budeme mít na účtu za 7 let a 2 měsíce při úrokové sazbě 2,1 % </w:t>
      </w:r>
      <w:proofErr w:type="spellStart"/>
      <w:r w:rsidRPr="004871FF">
        <w:t>p.a</w:t>
      </w:r>
      <w:proofErr w:type="spellEnd"/>
      <w:r w:rsidRPr="004871FF">
        <w:t>. s měsíčním úročením?</w:t>
      </w:r>
    </w:p>
    <w:p w14:paraId="653D4295" w14:textId="77777777" w:rsidR="00850AD2" w:rsidRPr="00B839C1" w:rsidRDefault="00850AD2" w:rsidP="00BC1855">
      <w:pPr>
        <w:pStyle w:val="Zkladntextodsazen"/>
        <w:ind w:left="720" w:firstLine="696"/>
        <w:rPr>
          <w:i/>
        </w:rPr>
      </w:pPr>
      <w:r w:rsidRPr="00B839C1">
        <w:rPr>
          <w:i/>
        </w:rPr>
        <w:t>Po 7 letech a 2 měsících budeme mít na účtu 188 286,51 Kč.</w:t>
      </w:r>
    </w:p>
    <w:p w14:paraId="7A3035FA" w14:textId="77777777" w:rsidR="00850AD2" w:rsidRPr="004871FF" w:rsidRDefault="00850AD2" w:rsidP="00885988">
      <w:pPr>
        <w:pStyle w:val="Zkladntextodsazen"/>
      </w:pPr>
    </w:p>
    <w:p w14:paraId="2693AE95" w14:textId="77777777" w:rsidR="00850AD2" w:rsidRPr="004871FF" w:rsidRDefault="00850AD2" w:rsidP="00C03CAE">
      <w:pPr>
        <w:pStyle w:val="Zkladntextodsazen"/>
        <w:numPr>
          <w:ilvl w:val="0"/>
          <w:numId w:val="22"/>
        </w:numPr>
      </w:pPr>
      <w:r w:rsidRPr="004871FF">
        <w:t xml:space="preserve">Za jak dlouho se ztrojnásobí počáteční hodnota jedné koruny při úrokové sazbě 8,16 % </w:t>
      </w:r>
      <w:proofErr w:type="spellStart"/>
      <w:r w:rsidRPr="004871FF">
        <w:t>p.a</w:t>
      </w:r>
      <w:proofErr w:type="spellEnd"/>
      <w:r w:rsidRPr="004871FF">
        <w:t>. s ročním úročením?</w:t>
      </w:r>
    </w:p>
    <w:p w14:paraId="0A9D603A" w14:textId="77777777" w:rsidR="00850AD2" w:rsidRPr="00B839C1" w:rsidRDefault="00850AD2" w:rsidP="00BC1855">
      <w:pPr>
        <w:pStyle w:val="Zkladntextodsazen"/>
        <w:ind w:left="720" w:firstLine="696"/>
        <w:rPr>
          <w:i/>
        </w:rPr>
      </w:pPr>
      <w:r w:rsidRPr="00B839C1">
        <w:rPr>
          <w:i/>
        </w:rPr>
        <w:t xml:space="preserve">Při úrokové sazbě 8,16 % </w:t>
      </w:r>
      <w:proofErr w:type="spellStart"/>
      <w:r w:rsidRPr="00B839C1">
        <w:rPr>
          <w:i/>
        </w:rPr>
        <w:t>p.a</w:t>
      </w:r>
      <w:proofErr w:type="spellEnd"/>
      <w:r w:rsidRPr="00B839C1">
        <w:rPr>
          <w:i/>
        </w:rPr>
        <w:t>. 1 koruna vzroste na 3 koruny za 14 let.</w:t>
      </w:r>
    </w:p>
    <w:p w14:paraId="5281393B" w14:textId="77777777" w:rsidR="00850AD2" w:rsidRDefault="00850AD2" w:rsidP="00885988">
      <w:pPr>
        <w:pStyle w:val="Zkladntextodsazen"/>
        <w:ind w:left="0"/>
      </w:pPr>
    </w:p>
    <w:p w14:paraId="427D740F" w14:textId="77777777" w:rsidR="00850AD2" w:rsidRPr="004871FF" w:rsidRDefault="00850AD2" w:rsidP="00C03CAE">
      <w:pPr>
        <w:pStyle w:val="Zkladntextodsazen"/>
        <w:numPr>
          <w:ilvl w:val="0"/>
          <w:numId w:val="22"/>
        </w:numPr>
      </w:pPr>
      <w:r w:rsidRPr="004871FF">
        <w:t xml:space="preserve">Za jak dlouho bude dvojnásobný počáteční kapitál při úrokové sazbě 7,05 % </w:t>
      </w:r>
      <w:proofErr w:type="spellStart"/>
      <w:r w:rsidRPr="004871FF">
        <w:t>p.a</w:t>
      </w:r>
      <w:proofErr w:type="spellEnd"/>
      <w:r w:rsidRPr="004871FF">
        <w:t>. při pololetním úročení?</w:t>
      </w:r>
    </w:p>
    <w:p w14:paraId="61DA454E" w14:textId="77777777" w:rsidR="00850AD2" w:rsidRPr="00B839C1" w:rsidRDefault="00850AD2" w:rsidP="00885988">
      <w:pPr>
        <w:pStyle w:val="Zkladntextodsazen"/>
        <w:ind w:left="720"/>
        <w:rPr>
          <w:i/>
        </w:rPr>
      </w:pPr>
      <w:r w:rsidRPr="00B839C1">
        <w:rPr>
          <w:i/>
        </w:rPr>
        <w:t xml:space="preserve">Při úrokové sazbě 7,05 % </w:t>
      </w:r>
      <w:proofErr w:type="spellStart"/>
      <w:r w:rsidRPr="00B839C1">
        <w:rPr>
          <w:i/>
        </w:rPr>
        <w:t>p.a</w:t>
      </w:r>
      <w:proofErr w:type="spellEnd"/>
      <w:r w:rsidRPr="00B839C1">
        <w:rPr>
          <w:i/>
        </w:rPr>
        <w:t xml:space="preserve">. s pololetním připisováním úroků se původní kapitál zdvojnásobí za </w:t>
      </w:r>
      <w:proofErr w:type="gramStart"/>
      <w:r w:rsidRPr="00B839C1">
        <w:rPr>
          <w:i/>
        </w:rPr>
        <w:t>10  let.</w:t>
      </w:r>
      <w:proofErr w:type="gramEnd"/>
    </w:p>
    <w:p w14:paraId="0DA1A3B8" w14:textId="77777777" w:rsidR="00850AD2" w:rsidRPr="004871FF" w:rsidRDefault="00850AD2" w:rsidP="00885988">
      <w:pPr>
        <w:pStyle w:val="Zkladntextodsazen"/>
      </w:pPr>
    </w:p>
    <w:p w14:paraId="0D129048" w14:textId="77777777" w:rsidR="00850AD2" w:rsidRPr="004871FF" w:rsidRDefault="00850AD2" w:rsidP="00C03CAE">
      <w:pPr>
        <w:pStyle w:val="Zkladntextodsazen"/>
        <w:numPr>
          <w:ilvl w:val="0"/>
          <w:numId w:val="22"/>
        </w:numPr>
      </w:pPr>
      <w:r w:rsidRPr="004871FF">
        <w:t xml:space="preserve">Chceme založit termínovaný vklad, který je úročený úrokovou sazbou 3,1 % </w:t>
      </w:r>
      <w:proofErr w:type="spellStart"/>
      <w:r w:rsidRPr="004871FF">
        <w:t>p.a</w:t>
      </w:r>
      <w:proofErr w:type="spellEnd"/>
      <w:r w:rsidRPr="004871FF">
        <w:t>., tak, abychom si za 20 let mohli z účtu vybrat 650 000 Kč. Kolik musíte dnes uložit na termínovaný vklad, pokud je roční úrokové období?</w:t>
      </w:r>
    </w:p>
    <w:p w14:paraId="1C35C3BE" w14:textId="77777777" w:rsidR="00850AD2" w:rsidRPr="00B839C1" w:rsidRDefault="00850AD2" w:rsidP="00BC1855">
      <w:pPr>
        <w:pStyle w:val="Zkladntextodsazen"/>
        <w:ind w:left="720" w:firstLine="696"/>
        <w:rPr>
          <w:i/>
        </w:rPr>
      </w:pPr>
      <w:r w:rsidRPr="00B839C1">
        <w:rPr>
          <w:i/>
        </w:rPr>
        <w:t>Dnes musíme uložit částku 352 971,83 Kč.</w:t>
      </w:r>
    </w:p>
    <w:p w14:paraId="55A32298" w14:textId="77777777" w:rsidR="00850AD2" w:rsidRPr="004871FF" w:rsidRDefault="00850AD2" w:rsidP="00885988">
      <w:pPr>
        <w:pStyle w:val="Zkladntextodsazen"/>
        <w:ind w:left="0"/>
      </w:pPr>
    </w:p>
    <w:p w14:paraId="6E730180" w14:textId="77777777" w:rsidR="00850AD2" w:rsidRDefault="00850AD2" w:rsidP="00C03CAE">
      <w:pPr>
        <w:pStyle w:val="Zkladntextodsazen"/>
        <w:numPr>
          <w:ilvl w:val="0"/>
          <w:numId w:val="22"/>
        </w:numPr>
      </w:pPr>
      <w:r w:rsidRPr="004871FF">
        <w:t xml:space="preserve">Kolik Kč nám připíše banka na úrocích z počátečního vkladu 185 000 Kč za 4 roky při pevné úrokové sazbě 2,4 </w:t>
      </w:r>
      <w:proofErr w:type="gramStart"/>
      <w:r w:rsidRPr="004871FF">
        <w:t xml:space="preserve">%  </w:t>
      </w:r>
      <w:proofErr w:type="spellStart"/>
      <w:r w:rsidRPr="004871FF">
        <w:t>p.a</w:t>
      </w:r>
      <w:proofErr w:type="spellEnd"/>
      <w:r w:rsidRPr="004871FF">
        <w:t>.</w:t>
      </w:r>
      <w:proofErr w:type="gramEnd"/>
      <w:r w:rsidRPr="004871FF">
        <w:t>,</w:t>
      </w:r>
      <w:r>
        <w:t xml:space="preserve"> </w:t>
      </w:r>
      <w:r w:rsidRPr="004871FF">
        <w:t xml:space="preserve">jsou-li úroky připisovány čtvrtletně?  </w:t>
      </w:r>
    </w:p>
    <w:p w14:paraId="4D0D7500" w14:textId="77777777" w:rsidR="00850AD2" w:rsidRPr="00B839C1" w:rsidRDefault="00850AD2" w:rsidP="00BC1855">
      <w:pPr>
        <w:pStyle w:val="Zkladntextodsazen"/>
        <w:ind w:left="720" w:firstLine="696"/>
        <w:rPr>
          <w:i/>
        </w:rPr>
      </w:pPr>
      <w:r w:rsidRPr="00B839C1">
        <w:rPr>
          <w:i/>
        </w:rPr>
        <w:t>Úrok činí 18 582,02 Kč.</w:t>
      </w:r>
    </w:p>
    <w:p w14:paraId="184E5140" w14:textId="77777777" w:rsidR="00850AD2" w:rsidRPr="004871FF" w:rsidRDefault="00850AD2" w:rsidP="00885988">
      <w:pPr>
        <w:pStyle w:val="Zkladntextodsazen"/>
        <w:ind w:left="0"/>
      </w:pPr>
    </w:p>
    <w:p w14:paraId="0F8FCC56" w14:textId="77777777" w:rsidR="00850AD2" w:rsidRPr="004871FF" w:rsidRDefault="00850AD2" w:rsidP="00C03CAE">
      <w:pPr>
        <w:pStyle w:val="Zkladntextodsazen"/>
        <w:numPr>
          <w:ilvl w:val="0"/>
          <w:numId w:val="22"/>
        </w:numPr>
      </w:pPr>
      <w:r w:rsidRPr="004871FF">
        <w:t>Jakou roční úrokovou sazbou byl úročen vkladový účet, jestliže uložená částka 27 000 Kč vzrostla za 5 let na 32 300 Kč?  Úrokové období bylo roční.</w:t>
      </w:r>
    </w:p>
    <w:p w14:paraId="1A9EA8AE" w14:textId="77777777" w:rsidR="00850AD2" w:rsidRPr="00B839C1" w:rsidRDefault="00850AD2" w:rsidP="00BC1855">
      <w:pPr>
        <w:pStyle w:val="Zkladntextodsazen"/>
        <w:ind w:left="720" w:firstLine="696"/>
        <w:rPr>
          <w:i/>
        </w:rPr>
      </w:pPr>
      <w:r w:rsidRPr="00B839C1">
        <w:rPr>
          <w:i/>
        </w:rPr>
        <w:t xml:space="preserve">Úroková sazba byla 3,65 % </w:t>
      </w:r>
      <w:proofErr w:type="spellStart"/>
      <w:r w:rsidRPr="00B839C1">
        <w:rPr>
          <w:i/>
        </w:rPr>
        <w:t>p.a</w:t>
      </w:r>
      <w:proofErr w:type="spellEnd"/>
      <w:r w:rsidRPr="00B839C1">
        <w:rPr>
          <w:i/>
        </w:rPr>
        <w:t>.</w:t>
      </w:r>
    </w:p>
    <w:p w14:paraId="53B9DFD8" w14:textId="77777777" w:rsidR="00850AD2" w:rsidRPr="004871FF" w:rsidRDefault="00850AD2" w:rsidP="00885988">
      <w:pPr>
        <w:pStyle w:val="Zkladntextodsazen"/>
        <w:ind w:left="0" w:firstLine="360"/>
      </w:pPr>
    </w:p>
    <w:p w14:paraId="1CCD49FF" w14:textId="77777777" w:rsidR="00850AD2" w:rsidRPr="004871FF" w:rsidRDefault="00850AD2" w:rsidP="00C03CAE">
      <w:pPr>
        <w:pStyle w:val="Zkladntextodsazen"/>
        <w:numPr>
          <w:ilvl w:val="0"/>
          <w:numId w:val="22"/>
        </w:numPr>
      </w:pPr>
      <w:r w:rsidRPr="004871FF">
        <w:t>Chceme si koupit cenný šperk. Máme možnost buď ihned zaplatit 300 000 Kč</w:t>
      </w:r>
      <w:r>
        <w:t>,</w:t>
      </w:r>
      <w:r w:rsidRPr="004871FF">
        <w:t xml:space="preserve"> nebo dát zálohu 150 000 Kč a za 3 roky doplatit 165 000 Kč. Účet, který máme u banky, je úročen při 4,2 % úrokové sazbě </w:t>
      </w:r>
      <w:proofErr w:type="spellStart"/>
      <w:r w:rsidRPr="004871FF">
        <w:t>p.a</w:t>
      </w:r>
      <w:proofErr w:type="spellEnd"/>
      <w:r w:rsidRPr="004871FF">
        <w:t>. s pololetním úročením. Který způsob platby si vybereme?</w:t>
      </w:r>
    </w:p>
    <w:p w14:paraId="0A9C7E07" w14:textId="77777777" w:rsidR="00850AD2" w:rsidRPr="00B839C1" w:rsidRDefault="00850AD2" w:rsidP="00885988">
      <w:pPr>
        <w:pStyle w:val="Zkladntextodsazen"/>
        <w:ind w:left="720"/>
        <w:rPr>
          <w:i/>
        </w:rPr>
      </w:pPr>
      <w:r w:rsidRPr="00B839C1">
        <w:rPr>
          <w:i/>
        </w:rPr>
        <w:lastRenderedPageBreak/>
        <w:t xml:space="preserve">V prvním případě zaplatíme ihned 300 000 Kč, druhý případ je ekvivalentní situaci, jako bychom dnes zaplatili 295 656,37 Kč. Za těchto podmínek je pro nás výhodnější zaplatit dnes zálohu a zbytek doplatit za 3 roky. </w:t>
      </w:r>
    </w:p>
    <w:p w14:paraId="309B8379" w14:textId="77777777" w:rsidR="00850AD2" w:rsidRPr="004871FF" w:rsidRDefault="00850AD2" w:rsidP="00885988">
      <w:pPr>
        <w:pStyle w:val="Zkladntextodsazen"/>
        <w:ind w:left="0"/>
      </w:pPr>
    </w:p>
    <w:p w14:paraId="590F83E2" w14:textId="77777777" w:rsidR="00850AD2" w:rsidRPr="004871FF" w:rsidRDefault="00850AD2" w:rsidP="00C03CAE">
      <w:pPr>
        <w:pStyle w:val="Zkladntextodsazen"/>
        <w:numPr>
          <w:ilvl w:val="0"/>
          <w:numId w:val="22"/>
        </w:numPr>
      </w:pPr>
      <w:r w:rsidRPr="004871FF">
        <w:t xml:space="preserve">Máme volné peněžní prostředky a máme 2 investiční příležitosti, přičemž vybrat si můžeme pouze jednu z nich: </w:t>
      </w:r>
    </w:p>
    <w:p w14:paraId="43436784" w14:textId="77777777" w:rsidR="00850AD2" w:rsidRPr="004871FF" w:rsidRDefault="00850AD2" w:rsidP="00885988">
      <w:pPr>
        <w:pStyle w:val="Zkladntextodsazen"/>
        <w:numPr>
          <w:ilvl w:val="0"/>
          <w:numId w:val="27"/>
        </w:numPr>
      </w:pPr>
      <w:r w:rsidRPr="004871FF">
        <w:t>Investice 1: vložený kapitál 80 000, z této investice budeme mít každoroční příjmy po dobu 3 let 30 000 ročně</w:t>
      </w:r>
    </w:p>
    <w:p w14:paraId="0BE71ACF" w14:textId="77777777" w:rsidR="00850AD2" w:rsidRPr="004871FF" w:rsidRDefault="00850AD2" w:rsidP="00885988">
      <w:pPr>
        <w:pStyle w:val="Zkladntextodsazen"/>
        <w:numPr>
          <w:ilvl w:val="0"/>
          <w:numId w:val="27"/>
        </w:numPr>
      </w:pPr>
      <w:r w:rsidRPr="004871FF">
        <w:t>Investice 2: vložený kapitál 80 000, z této investice budeme mít tyto roční příjmy:</w:t>
      </w:r>
    </w:p>
    <w:p w14:paraId="3BFC213C" w14:textId="77777777" w:rsidR="00850AD2" w:rsidRPr="004871FF" w:rsidRDefault="00850AD2" w:rsidP="00885988">
      <w:pPr>
        <w:pStyle w:val="Zkladntextodsazen"/>
        <w:numPr>
          <w:ilvl w:val="0"/>
          <w:numId w:val="25"/>
        </w:numPr>
      </w:pPr>
      <w:r w:rsidRPr="004871FF">
        <w:t>23 000, 2) 30 000, 3) 37 100.</w:t>
      </w:r>
    </w:p>
    <w:p w14:paraId="5293D0D0" w14:textId="77777777" w:rsidR="00850AD2" w:rsidRPr="004871FF" w:rsidRDefault="00850AD2" w:rsidP="00885988">
      <w:pPr>
        <w:pStyle w:val="Zkladntextodsazen"/>
        <w:ind w:left="0" w:firstLine="360"/>
      </w:pPr>
      <w:r w:rsidRPr="004871FF">
        <w:t>Které investici dáme přednost při úrokové sazbě 2,6 % p. a.?</w:t>
      </w:r>
    </w:p>
    <w:p w14:paraId="0BBEA97C" w14:textId="77777777" w:rsidR="00850AD2" w:rsidRPr="00C351BB" w:rsidRDefault="00850AD2" w:rsidP="00885988">
      <w:pPr>
        <w:pStyle w:val="Zkladntextodsazen"/>
        <w:ind w:left="0"/>
        <w:rPr>
          <w:i/>
        </w:rPr>
      </w:pPr>
      <w:r w:rsidRPr="00C351BB">
        <w:rPr>
          <w:i/>
        </w:rPr>
        <w:t>První investice 5 515,17 Kč, druhá 5 266,35 Kč. První investice má vyšší čistou současnou hodnotu, vybereme si proto tuto investici.</w:t>
      </w:r>
    </w:p>
    <w:p w14:paraId="2C78BF6F" w14:textId="77777777" w:rsidR="00850AD2" w:rsidRPr="004871F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54C072" w14:textId="77777777" w:rsidR="00850AD2" w:rsidRPr="004871FF" w:rsidRDefault="00850AD2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4871FF">
        <w:rPr>
          <w:rFonts w:cs="Times New Roman"/>
        </w:rPr>
        <w:t xml:space="preserve">Na kolik se zúročí 20 000 Kč za 8 let a 3 měsíce při úrokové sazbě 12 % </w:t>
      </w:r>
      <w:proofErr w:type="spellStart"/>
      <w:r w:rsidRPr="004871FF">
        <w:rPr>
          <w:rFonts w:cs="Times New Roman"/>
        </w:rPr>
        <w:t>p.a</w:t>
      </w:r>
      <w:proofErr w:type="spellEnd"/>
      <w:r w:rsidRPr="004871FF">
        <w:rPr>
          <w:rFonts w:cs="Times New Roman"/>
        </w:rPr>
        <w:t>. a ročním úročení.</w:t>
      </w:r>
    </w:p>
    <w:p w14:paraId="616794F4" w14:textId="77777777" w:rsidR="00850AD2" w:rsidRPr="00C351BB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proofErr w:type="spellStart"/>
      <w:r>
        <w:rPr>
          <w:rFonts w:cs="Times New Roman"/>
          <w:i/>
        </w:rPr>
        <w:t>C</w:t>
      </w:r>
      <w:r w:rsidRPr="00C351BB">
        <w:rPr>
          <w:rFonts w:cs="Times New Roman"/>
          <w:i/>
        </w:rPr>
        <w:t>n</w:t>
      </w:r>
      <w:proofErr w:type="spellEnd"/>
      <w:r w:rsidRPr="00C351BB">
        <w:rPr>
          <w:rFonts w:cs="Times New Roman"/>
          <w:i/>
        </w:rPr>
        <w:t xml:space="preserve"> = 51 004,84 Kč</w:t>
      </w:r>
    </w:p>
    <w:p w14:paraId="5DCA2FAD" w14:textId="77777777" w:rsidR="00850AD2" w:rsidRPr="004871F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93F44A" w14:textId="77777777" w:rsidR="00850AD2" w:rsidRPr="004871FF" w:rsidRDefault="00850AD2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4871FF">
        <w:rPr>
          <w:rFonts w:cs="Times New Roman"/>
        </w:rPr>
        <w:t xml:space="preserve">Chcete si koupit televizor za 20 000 Kč za 9 měsíců. Kolik musíte dnes uložit, jestliže úroková sazba je 12 % </w:t>
      </w:r>
      <w:proofErr w:type="spellStart"/>
      <w:r w:rsidRPr="004871FF">
        <w:rPr>
          <w:rFonts w:cs="Times New Roman"/>
        </w:rPr>
        <w:t>p.a</w:t>
      </w:r>
      <w:proofErr w:type="spellEnd"/>
      <w:r w:rsidRPr="004871FF">
        <w:rPr>
          <w:rFonts w:cs="Times New Roman"/>
        </w:rPr>
        <w:t>. a úrokové období je 6 měsíců?</w:t>
      </w:r>
    </w:p>
    <w:p w14:paraId="370F78B3" w14:textId="77777777" w:rsidR="00850AD2" w:rsidRPr="00C351BB" w:rsidRDefault="00850AD2" w:rsidP="00885988">
      <w:pPr>
        <w:spacing w:after="0" w:line="240" w:lineRule="auto"/>
        <w:ind w:left="708"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351BB">
        <w:rPr>
          <w:rFonts w:ascii="Times New Roman" w:hAnsi="Times New Roman" w:cs="Times New Roman"/>
          <w:i/>
          <w:sz w:val="24"/>
          <w:szCs w:val="24"/>
        </w:rPr>
        <w:t>Dnes musíme uložit 18 319 Kč.</w:t>
      </w:r>
    </w:p>
    <w:p w14:paraId="67963F3F" w14:textId="77777777" w:rsidR="00850AD2" w:rsidRPr="004871F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053406" w14:textId="77777777" w:rsidR="00850AD2" w:rsidRPr="004871FF" w:rsidRDefault="00850AD2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4871FF">
        <w:rPr>
          <w:rFonts w:cs="Times New Roman"/>
        </w:rPr>
        <w:t xml:space="preserve">Jaká doba splatnosti, vypočtená přesně na dny, je potřebná pro zúročení částky 200 000 Kč na 350 000 Kč při smíšeném úročení s roční úrokovou sazbou 7 % </w:t>
      </w:r>
      <w:proofErr w:type="spellStart"/>
      <w:r w:rsidRPr="004871FF">
        <w:rPr>
          <w:rFonts w:cs="Times New Roman"/>
        </w:rPr>
        <w:t>p.a</w:t>
      </w:r>
      <w:proofErr w:type="spellEnd"/>
      <w:r w:rsidRPr="004871FF">
        <w:rPr>
          <w:rFonts w:cs="Times New Roman"/>
        </w:rPr>
        <w:t>. a ročním připisování úroků.</w:t>
      </w:r>
    </w:p>
    <w:p w14:paraId="04A97F62" w14:textId="77777777" w:rsidR="00850AD2" w:rsidRPr="00C351BB" w:rsidRDefault="00850AD2" w:rsidP="00885988">
      <w:pPr>
        <w:spacing w:after="0" w:line="240" w:lineRule="auto"/>
        <w:ind w:left="708"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351BB">
        <w:rPr>
          <w:rFonts w:ascii="Times New Roman" w:hAnsi="Times New Roman" w:cs="Times New Roman"/>
          <w:i/>
          <w:sz w:val="24"/>
          <w:szCs w:val="24"/>
        </w:rPr>
        <w:t>Vklad 200 000 Kč se na 350 000 Kč zúročí za 8 let a 96 dnů.</w:t>
      </w:r>
    </w:p>
    <w:p w14:paraId="758884BA" w14:textId="77777777" w:rsidR="00850AD2" w:rsidRPr="004871F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58C145" w14:textId="77777777" w:rsidR="00850AD2" w:rsidRPr="004871FF" w:rsidRDefault="00850AD2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4871FF">
        <w:rPr>
          <w:rFonts w:cs="Times New Roman"/>
        </w:rPr>
        <w:t xml:space="preserve">Za jakou dobu (spočtenou přesně na dny) vzrost vklad 120 000 Kč na 140 000 </w:t>
      </w:r>
      <w:r>
        <w:rPr>
          <w:rFonts w:cs="Times New Roman"/>
        </w:rPr>
        <w:t>Kč? Bank</w:t>
      </w:r>
      <w:r w:rsidRPr="004871FF">
        <w:rPr>
          <w:rFonts w:cs="Times New Roman"/>
        </w:rPr>
        <w:t xml:space="preserve">a používá úrokovou sazbu 4 % </w:t>
      </w:r>
      <w:proofErr w:type="spellStart"/>
      <w:r w:rsidRPr="004871FF">
        <w:rPr>
          <w:rFonts w:cs="Times New Roman"/>
        </w:rPr>
        <w:t>p.a</w:t>
      </w:r>
      <w:proofErr w:type="spellEnd"/>
      <w:r w:rsidRPr="004871FF">
        <w:rPr>
          <w:rFonts w:cs="Times New Roman"/>
        </w:rPr>
        <w:t>. s pololetním připisováním úroků.</w:t>
      </w:r>
    </w:p>
    <w:p w14:paraId="14FB248C" w14:textId="77777777" w:rsidR="00850AD2" w:rsidRPr="00C351BB" w:rsidRDefault="00850AD2" w:rsidP="00885988">
      <w:pPr>
        <w:spacing w:after="0" w:line="240" w:lineRule="auto"/>
        <w:ind w:left="708"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351BB">
        <w:rPr>
          <w:rFonts w:ascii="Times New Roman" w:hAnsi="Times New Roman" w:cs="Times New Roman"/>
          <w:i/>
          <w:sz w:val="24"/>
          <w:szCs w:val="24"/>
        </w:rPr>
        <w:t>Vklad 120 000 Kč se zúročí na 140 000 Kč za 3 roky, 1 pololetí a 141 dnů.</w:t>
      </w:r>
    </w:p>
    <w:p w14:paraId="01B5D658" w14:textId="77777777" w:rsidR="00850AD2" w:rsidRPr="004871FF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ECAC63" w14:textId="77777777" w:rsidR="00850AD2" w:rsidRPr="00E93307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3307">
        <w:rPr>
          <w:rFonts w:ascii="Times New Roman" w:hAnsi="Times New Roman" w:cs="Times New Roman"/>
          <w:b/>
          <w:sz w:val="24"/>
          <w:szCs w:val="24"/>
        </w:rPr>
        <w:t>Spojité úročení, úroková míra</w:t>
      </w:r>
    </w:p>
    <w:p w14:paraId="0D9E1136" w14:textId="77777777" w:rsidR="00850AD2" w:rsidRPr="00C03CAE" w:rsidRDefault="00850AD2" w:rsidP="00C03CAE">
      <w:pPr>
        <w:pStyle w:val="Odstavecseseznamem"/>
        <w:numPr>
          <w:ilvl w:val="0"/>
          <w:numId w:val="22"/>
        </w:numPr>
        <w:spacing w:after="0" w:line="240" w:lineRule="auto"/>
        <w:rPr>
          <w:rFonts w:cs="Times New Roman"/>
        </w:rPr>
      </w:pPr>
      <w:r w:rsidRPr="00C03CAE">
        <w:rPr>
          <w:rFonts w:cs="Times New Roman"/>
        </w:rPr>
        <w:t>Jaká je reálná míra zisku, je-li nominální míra zisku 12,5 %, daň se zisku 25 % a míra inflace 10,5 %?</w:t>
      </w:r>
    </w:p>
    <w:p w14:paraId="0406F46D" w14:textId="77777777" w:rsidR="00850AD2" w:rsidRPr="008E4FA5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proofErr w:type="spellStart"/>
      <w:r w:rsidRPr="008E4FA5">
        <w:rPr>
          <w:rFonts w:cs="Times New Roman"/>
          <w:i/>
        </w:rPr>
        <w:t>ir</w:t>
      </w:r>
      <w:proofErr w:type="spellEnd"/>
      <w:r w:rsidRPr="008E4FA5">
        <w:rPr>
          <w:rFonts w:cs="Times New Roman"/>
          <w:i/>
        </w:rPr>
        <w:t xml:space="preserve"> = -1,125 %</w:t>
      </w:r>
    </w:p>
    <w:p w14:paraId="19DBA8BB" w14:textId="77777777" w:rsidR="00850AD2" w:rsidRPr="003C605C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E4CB14" w14:textId="77777777" w:rsidR="00850AD2" w:rsidRPr="003C605C" w:rsidRDefault="00850AD2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3C605C">
        <w:rPr>
          <w:rFonts w:cs="Times New Roman"/>
        </w:rPr>
        <w:t>Jaký byl počáteční kapitál, jestliže se za 3 roky a 3 měsíce zúročil na 150 000 Kč? Banka používá úrokovou sazbu 10 % se spojitým úročením.</w:t>
      </w:r>
    </w:p>
    <w:p w14:paraId="564F7A22" w14:textId="77777777" w:rsidR="00850AD2" w:rsidRPr="008E4FA5" w:rsidRDefault="00BC1855" w:rsidP="00BC1855">
      <w:pPr>
        <w:spacing w:after="0" w:line="240" w:lineRule="auto"/>
        <w:ind w:left="708"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Počáteční kapitál byl </w:t>
      </w:r>
      <w:r w:rsidR="00850AD2" w:rsidRPr="008E4FA5">
        <w:rPr>
          <w:rFonts w:ascii="Times New Roman" w:hAnsi="Times New Roman" w:cs="Times New Roman"/>
          <w:i/>
          <w:sz w:val="24"/>
          <w:szCs w:val="24"/>
        </w:rPr>
        <w:t>108 379,10 Kč</w:t>
      </w:r>
      <w:r>
        <w:rPr>
          <w:rFonts w:ascii="Times New Roman" w:hAnsi="Times New Roman" w:cs="Times New Roman"/>
          <w:i/>
          <w:sz w:val="24"/>
          <w:szCs w:val="24"/>
        </w:rPr>
        <w:t>.</w:t>
      </w:r>
    </w:p>
    <w:p w14:paraId="420D4936" w14:textId="77777777" w:rsidR="00850AD2" w:rsidRPr="003C605C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BE74D0" w14:textId="77777777" w:rsidR="00850AD2" w:rsidRPr="00025A1D" w:rsidRDefault="00850AD2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025A1D">
        <w:rPr>
          <w:rFonts w:cs="Times New Roman"/>
        </w:rPr>
        <w:t xml:space="preserve">Jaká je efektivní roční úroková sazba, jestliže roční úroková sazba je </w:t>
      </w:r>
      <w:proofErr w:type="gramStart"/>
      <w:r w:rsidRPr="00025A1D">
        <w:rPr>
          <w:rFonts w:cs="Times New Roman"/>
        </w:rPr>
        <w:t>12%</w:t>
      </w:r>
      <w:proofErr w:type="gramEnd"/>
      <w:r w:rsidRPr="00025A1D">
        <w:rPr>
          <w:rFonts w:cs="Times New Roman"/>
        </w:rPr>
        <w:t xml:space="preserve"> </w:t>
      </w:r>
      <w:proofErr w:type="spellStart"/>
      <w:r w:rsidRPr="00025A1D">
        <w:rPr>
          <w:rFonts w:cs="Times New Roman"/>
        </w:rPr>
        <w:t>p.a</w:t>
      </w:r>
      <w:proofErr w:type="spellEnd"/>
      <w:r w:rsidRPr="00025A1D">
        <w:rPr>
          <w:rFonts w:cs="Times New Roman"/>
        </w:rPr>
        <w:t>. a úročení probíhá čtvrtletně?</w:t>
      </w:r>
    </w:p>
    <w:p w14:paraId="2F93FB06" w14:textId="77777777" w:rsidR="00850AD2" w:rsidRPr="008E4FA5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r w:rsidRPr="008E4FA5">
        <w:rPr>
          <w:rFonts w:cs="Times New Roman"/>
          <w:i/>
        </w:rPr>
        <w:t>EAIR = 0,125509 = 12,55 %</w:t>
      </w:r>
    </w:p>
    <w:p w14:paraId="5B11D624" w14:textId="77777777" w:rsidR="00850AD2" w:rsidRPr="003C605C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510F6C" w14:textId="77777777" w:rsidR="00850AD2" w:rsidRPr="003C605C" w:rsidRDefault="00850AD2" w:rsidP="00C03CAE">
      <w:pPr>
        <w:pStyle w:val="Zkladntextodsazen"/>
        <w:numPr>
          <w:ilvl w:val="0"/>
          <w:numId w:val="22"/>
        </w:numPr>
      </w:pPr>
      <w:r w:rsidRPr="003C605C">
        <w:t xml:space="preserve">Jaká je efektivní úroková sazba, která odpovídá úrokové sazbě 3 % </w:t>
      </w:r>
      <w:proofErr w:type="spellStart"/>
      <w:r w:rsidRPr="003C605C">
        <w:t>p.a</w:t>
      </w:r>
      <w:proofErr w:type="spellEnd"/>
      <w:r w:rsidRPr="003C605C">
        <w:t>., jsou-li úroky připisovány: a) pololetně, b) čtvrtletně, c) měsíčně?</w:t>
      </w:r>
    </w:p>
    <w:p w14:paraId="7EC99519" w14:textId="77777777" w:rsidR="00850AD2" w:rsidRPr="008E4FA5" w:rsidRDefault="00850AD2" w:rsidP="00885988">
      <w:pPr>
        <w:pStyle w:val="Zkladntextodsazen"/>
        <w:ind w:left="720"/>
        <w:rPr>
          <w:i/>
        </w:rPr>
      </w:pPr>
      <w:r w:rsidRPr="008E4FA5">
        <w:rPr>
          <w:i/>
        </w:rPr>
        <w:t>a) 3,02 %</w:t>
      </w:r>
    </w:p>
    <w:p w14:paraId="1669CB62" w14:textId="77777777" w:rsidR="00850AD2" w:rsidRPr="008E4FA5" w:rsidRDefault="00850AD2" w:rsidP="00885988">
      <w:pPr>
        <w:pStyle w:val="Zkladntextodsazen"/>
        <w:ind w:left="720"/>
        <w:rPr>
          <w:i/>
        </w:rPr>
      </w:pPr>
      <w:r w:rsidRPr="008E4FA5">
        <w:rPr>
          <w:i/>
        </w:rPr>
        <w:t>b) 3,03 %</w:t>
      </w:r>
    </w:p>
    <w:p w14:paraId="73AC2645" w14:textId="77777777" w:rsidR="00850AD2" w:rsidRPr="008E4FA5" w:rsidRDefault="00850AD2" w:rsidP="00885988">
      <w:pPr>
        <w:pStyle w:val="Zkladntextodsazen"/>
        <w:ind w:left="720"/>
        <w:rPr>
          <w:i/>
        </w:rPr>
      </w:pPr>
      <w:r w:rsidRPr="008E4FA5">
        <w:rPr>
          <w:i/>
        </w:rPr>
        <w:t>c) 3,04 %</w:t>
      </w:r>
    </w:p>
    <w:p w14:paraId="2E4523B2" w14:textId="77777777" w:rsidR="00850AD2" w:rsidRPr="003C605C" w:rsidRDefault="00850AD2" w:rsidP="00885988">
      <w:pPr>
        <w:pStyle w:val="Zkladntextodsazen"/>
        <w:ind w:left="0"/>
      </w:pPr>
    </w:p>
    <w:p w14:paraId="2D773C9B" w14:textId="77777777" w:rsidR="00850AD2" w:rsidRPr="003C605C" w:rsidRDefault="00850AD2" w:rsidP="00885988">
      <w:pPr>
        <w:pStyle w:val="Zkladntextodsazen"/>
      </w:pPr>
    </w:p>
    <w:p w14:paraId="525CD116" w14:textId="77777777" w:rsidR="00850AD2" w:rsidRPr="003C605C" w:rsidRDefault="00850AD2" w:rsidP="00C03CAE">
      <w:pPr>
        <w:pStyle w:val="Zkladntextodsazen"/>
        <w:numPr>
          <w:ilvl w:val="0"/>
          <w:numId w:val="22"/>
        </w:numPr>
      </w:pPr>
      <w:r w:rsidRPr="003C605C">
        <w:t>Zdědili jsme velkou sumu peněz a rozhodujeme se o jejich uložení:</w:t>
      </w:r>
    </w:p>
    <w:p w14:paraId="4DCE1D78" w14:textId="77777777" w:rsidR="00850AD2" w:rsidRPr="003C605C" w:rsidRDefault="00850AD2" w:rsidP="00885988">
      <w:pPr>
        <w:pStyle w:val="Zkladntextodsazen"/>
        <w:numPr>
          <w:ilvl w:val="0"/>
          <w:numId w:val="33"/>
        </w:numPr>
      </w:pPr>
      <w:r w:rsidRPr="003C605C">
        <w:t xml:space="preserve">banka A nabízí úrokovou sazbu 7 % </w:t>
      </w:r>
      <w:proofErr w:type="spellStart"/>
      <w:r w:rsidRPr="003C605C">
        <w:t>p.a</w:t>
      </w:r>
      <w:proofErr w:type="spellEnd"/>
      <w:r w:rsidRPr="003C605C">
        <w:t>. a čtvrtletní úročení</w:t>
      </w:r>
    </w:p>
    <w:p w14:paraId="774D74AF" w14:textId="77777777" w:rsidR="00850AD2" w:rsidRPr="003C605C" w:rsidRDefault="00850AD2" w:rsidP="00885988">
      <w:pPr>
        <w:pStyle w:val="Zkladntextodsazen"/>
        <w:numPr>
          <w:ilvl w:val="0"/>
          <w:numId w:val="33"/>
        </w:numPr>
      </w:pPr>
      <w:r w:rsidRPr="003C605C">
        <w:t xml:space="preserve">banka B nabízí úrokovou sazbu 7,5 % </w:t>
      </w:r>
      <w:proofErr w:type="spellStart"/>
      <w:r w:rsidRPr="003C605C">
        <w:t>p.a</w:t>
      </w:r>
      <w:proofErr w:type="spellEnd"/>
      <w:r w:rsidRPr="003C605C">
        <w:t>. a pololetní úročení</w:t>
      </w:r>
    </w:p>
    <w:p w14:paraId="71825395" w14:textId="77777777" w:rsidR="00850AD2" w:rsidRPr="003C605C" w:rsidRDefault="00850AD2" w:rsidP="00885988">
      <w:pPr>
        <w:pStyle w:val="Zkladntextodsazen"/>
        <w:numPr>
          <w:ilvl w:val="0"/>
          <w:numId w:val="33"/>
        </w:numPr>
      </w:pPr>
      <w:r w:rsidRPr="003C605C">
        <w:t xml:space="preserve">banka C nabízí úrokovou sazbu 8 % </w:t>
      </w:r>
      <w:proofErr w:type="spellStart"/>
      <w:r w:rsidRPr="003C605C">
        <w:t>p.a</w:t>
      </w:r>
      <w:proofErr w:type="spellEnd"/>
      <w:r w:rsidRPr="003C605C">
        <w:t>. a roční úročení</w:t>
      </w:r>
    </w:p>
    <w:p w14:paraId="2FCD7EA1" w14:textId="77777777" w:rsidR="00850AD2" w:rsidRPr="003C605C" w:rsidRDefault="00850AD2" w:rsidP="00885988">
      <w:pPr>
        <w:pStyle w:val="Zkladntextodsazen"/>
      </w:pPr>
      <w:r w:rsidRPr="003C605C">
        <w:t>Kterou banku si vybereme za jinak stejných podmínek?</w:t>
      </w:r>
      <w:r w:rsidRPr="003C605C">
        <w:tab/>
      </w:r>
      <w:r w:rsidRPr="003C605C">
        <w:tab/>
      </w:r>
      <w:r w:rsidRPr="003C605C">
        <w:tab/>
      </w:r>
      <w:r w:rsidRPr="003C605C">
        <w:tab/>
      </w:r>
    </w:p>
    <w:p w14:paraId="797FB7EF" w14:textId="77777777" w:rsidR="00850AD2" w:rsidRDefault="00850AD2" w:rsidP="00885988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E4FA5">
        <w:rPr>
          <w:rFonts w:ascii="Times New Roman" w:hAnsi="Times New Roman" w:cs="Times New Roman"/>
          <w:i/>
          <w:sz w:val="24"/>
          <w:szCs w:val="24"/>
        </w:rPr>
        <w:t>C)</w:t>
      </w:r>
    </w:p>
    <w:p w14:paraId="33C036AC" w14:textId="77777777" w:rsidR="006B0E87" w:rsidRPr="008E4FA5" w:rsidRDefault="006B0E87" w:rsidP="00885988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FFE3F38" w14:textId="77777777" w:rsidR="00850AD2" w:rsidRPr="003C605C" w:rsidRDefault="00850AD2" w:rsidP="00C03CAE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605C">
        <w:rPr>
          <w:rFonts w:ascii="Times New Roman" w:hAnsi="Times New Roman" w:cs="Times New Roman"/>
          <w:sz w:val="24"/>
          <w:szCs w:val="24"/>
        </w:rPr>
        <w:t xml:space="preserve">Vypočtěte nominální úrokovou sazbu, je-li reálná úroková sazba 7 % a míra inflace je 3 %. </w:t>
      </w:r>
      <w:r w:rsidRPr="003C605C">
        <w:rPr>
          <w:rFonts w:ascii="Times New Roman" w:hAnsi="Times New Roman" w:cs="Times New Roman"/>
          <w:sz w:val="24"/>
          <w:szCs w:val="24"/>
        </w:rPr>
        <w:tab/>
      </w:r>
    </w:p>
    <w:p w14:paraId="07CC4647" w14:textId="77777777" w:rsidR="00850AD2" w:rsidRPr="008E4FA5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r w:rsidRPr="008E4FA5">
        <w:rPr>
          <w:rFonts w:cs="Times New Roman"/>
          <w:i/>
        </w:rPr>
        <w:t>i = 10,21%</w:t>
      </w:r>
    </w:p>
    <w:p w14:paraId="42B0B9E1" w14:textId="77777777" w:rsidR="00850AD2" w:rsidRPr="003C605C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D7CD66" w14:textId="77777777" w:rsidR="00850AD2" w:rsidRDefault="00850AD2" w:rsidP="00C03CAE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605C">
        <w:rPr>
          <w:rFonts w:ascii="Times New Roman" w:hAnsi="Times New Roman" w:cs="Times New Roman"/>
          <w:sz w:val="24"/>
          <w:szCs w:val="24"/>
        </w:rPr>
        <w:t>Jaká je výsledná úroková sazba, pokud klesla z 8,45 % o 61 b. p.?</w:t>
      </w:r>
    </w:p>
    <w:p w14:paraId="41EF81AB" w14:textId="77777777" w:rsidR="00850AD2" w:rsidRPr="008E4FA5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r w:rsidRPr="008E4FA5">
        <w:rPr>
          <w:rFonts w:cs="Times New Roman"/>
          <w:i/>
        </w:rPr>
        <w:t>8,45 – 0,61 = 7,84 %</w:t>
      </w:r>
    </w:p>
    <w:p w14:paraId="1C4E5F21" w14:textId="77777777" w:rsidR="00850AD2" w:rsidRPr="003C605C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A43EF2" w14:textId="77777777" w:rsidR="00850AD2" w:rsidRPr="003C605C" w:rsidRDefault="00850AD2" w:rsidP="00C03CAE">
      <w:pPr>
        <w:numPr>
          <w:ilvl w:val="0"/>
          <w:numId w:val="2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3C605C">
        <w:rPr>
          <w:rFonts w:ascii="Times New Roman" w:hAnsi="Times New Roman" w:cs="Times New Roman"/>
          <w:sz w:val="24"/>
          <w:szCs w:val="24"/>
        </w:rPr>
        <w:t>Vypočtěte reálnou úrokovou sazbu, jestliže za 1000 Kč utržených za prodej zboží dostanete na konci roku 1115 Kč a cena zboží vzrostla na 1095 Kč.</w:t>
      </w:r>
    </w:p>
    <w:p w14:paraId="090F881C" w14:textId="77777777" w:rsidR="00850AD2" w:rsidRPr="008E4FA5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proofErr w:type="spellStart"/>
      <w:r w:rsidRPr="008E4FA5">
        <w:rPr>
          <w:rFonts w:cs="Times New Roman"/>
          <w:i/>
        </w:rPr>
        <w:t>i</w:t>
      </w:r>
      <w:r w:rsidRPr="008E4FA5">
        <w:rPr>
          <w:rFonts w:cs="Times New Roman"/>
          <w:i/>
          <w:vertAlign w:val="subscript"/>
        </w:rPr>
        <w:t>r</w:t>
      </w:r>
      <w:proofErr w:type="spellEnd"/>
      <w:r w:rsidRPr="008E4FA5">
        <w:rPr>
          <w:rFonts w:cs="Times New Roman"/>
          <w:i/>
          <w:vertAlign w:val="superscript"/>
        </w:rPr>
        <w:t xml:space="preserve"> </w:t>
      </w:r>
      <w:r w:rsidRPr="008E4FA5">
        <w:rPr>
          <w:rFonts w:cs="Times New Roman"/>
          <w:i/>
        </w:rPr>
        <w:t>= 2 %</w:t>
      </w:r>
    </w:p>
    <w:p w14:paraId="33E54482" w14:textId="77777777" w:rsidR="00850AD2" w:rsidRPr="003C605C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81FAC0" w14:textId="77777777" w:rsidR="00850AD2" w:rsidRPr="003C605C" w:rsidRDefault="00850AD2" w:rsidP="00C03CAE">
      <w:pPr>
        <w:numPr>
          <w:ilvl w:val="0"/>
          <w:numId w:val="22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3C605C">
        <w:rPr>
          <w:rFonts w:ascii="Times New Roman" w:hAnsi="Times New Roman" w:cs="Times New Roman"/>
          <w:sz w:val="24"/>
          <w:szCs w:val="24"/>
        </w:rPr>
        <w:t>Vypočítejte míru inflace, víte-li, že nominální úroková míra činí 7,5 % a reálna úroková sazba je 2,7 %</w:t>
      </w:r>
    </w:p>
    <w:p w14:paraId="7E7D9B8C" w14:textId="77777777" w:rsidR="00850AD2" w:rsidRPr="00864FAD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proofErr w:type="spellStart"/>
      <w:r w:rsidRPr="00864FAD">
        <w:rPr>
          <w:rFonts w:cs="Times New Roman"/>
          <w:i/>
        </w:rPr>
        <w:t>p</w:t>
      </w:r>
      <w:r w:rsidRPr="00864FAD">
        <w:rPr>
          <w:rFonts w:cs="Times New Roman"/>
          <w:i/>
          <w:vertAlign w:val="superscript"/>
        </w:rPr>
        <w:t>e</w:t>
      </w:r>
      <w:proofErr w:type="spellEnd"/>
      <w:r w:rsidRPr="00864FAD">
        <w:rPr>
          <w:rFonts w:cs="Times New Roman"/>
          <w:i/>
        </w:rPr>
        <w:t xml:space="preserve"> = 4,8 %</w:t>
      </w:r>
    </w:p>
    <w:p w14:paraId="33C5372E" w14:textId="77777777" w:rsidR="00850AD2" w:rsidRPr="003C605C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E2BA27" w14:textId="77777777" w:rsidR="00850AD2" w:rsidRPr="003C605C" w:rsidRDefault="00850AD2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 w:rsidRPr="003C605C">
        <w:rPr>
          <w:rFonts w:cs="Times New Roman"/>
        </w:rPr>
        <w:t xml:space="preserve">Dnes si vložíte do banky 18 000 Kč na úrok 2,5 % p. a. Úročení probíhá čtvrtletně. Kolik budete mít v bance za 8 let? A jaká je efektivní roční úroková míra? </w:t>
      </w:r>
    </w:p>
    <w:p w14:paraId="280C26DD" w14:textId="77777777" w:rsidR="00850AD2" w:rsidRPr="00864FAD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proofErr w:type="spellStart"/>
      <w:r w:rsidRPr="00864FAD">
        <w:rPr>
          <w:rFonts w:cs="Times New Roman"/>
          <w:i/>
        </w:rPr>
        <w:t>P</w:t>
      </w:r>
      <w:r w:rsidRPr="00864FAD">
        <w:rPr>
          <w:rFonts w:cs="Times New Roman"/>
          <w:i/>
          <w:vertAlign w:val="subscript"/>
        </w:rPr>
        <w:t>n</w:t>
      </w:r>
      <w:proofErr w:type="spellEnd"/>
      <w:r w:rsidRPr="00864FAD">
        <w:rPr>
          <w:rFonts w:cs="Times New Roman"/>
          <w:i/>
          <w:vertAlign w:val="subscript"/>
        </w:rPr>
        <w:t xml:space="preserve"> </w:t>
      </w:r>
      <w:r w:rsidRPr="00864FAD">
        <w:rPr>
          <w:rFonts w:cs="Times New Roman"/>
          <w:i/>
        </w:rPr>
        <w:t>= 21 971,57 Kč</w:t>
      </w:r>
    </w:p>
    <w:p w14:paraId="753BA4B4" w14:textId="77777777" w:rsidR="00850AD2" w:rsidRPr="003C605C" w:rsidRDefault="00850AD2" w:rsidP="00885988">
      <w:pPr>
        <w:pStyle w:val="Odstavecseseznamem"/>
        <w:spacing w:before="0" w:after="0" w:line="240" w:lineRule="auto"/>
        <w:rPr>
          <w:rFonts w:cs="Times New Roman"/>
        </w:rPr>
      </w:pPr>
    </w:p>
    <w:p w14:paraId="0C2A84FB" w14:textId="77777777" w:rsidR="00850AD2" w:rsidRDefault="00850AD2" w:rsidP="00C03CAE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605C">
        <w:rPr>
          <w:rFonts w:ascii="Times New Roman" w:hAnsi="Times New Roman" w:cs="Times New Roman"/>
          <w:sz w:val="24"/>
          <w:szCs w:val="24"/>
        </w:rPr>
        <w:t xml:space="preserve">Vypočtěte efektivní úrokovou sazbu, která odpovídá úrokové sazbě 10 % </w:t>
      </w:r>
      <w:proofErr w:type="spellStart"/>
      <w:r w:rsidRPr="003C605C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3C605C">
        <w:rPr>
          <w:rFonts w:ascii="Times New Roman" w:hAnsi="Times New Roman" w:cs="Times New Roman"/>
          <w:sz w:val="24"/>
          <w:szCs w:val="24"/>
        </w:rPr>
        <w:t>., jsou-li úroky připisovány měsíčně.</w:t>
      </w:r>
    </w:p>
    <w:p w14:paraId="563C40C3" w14:textId="77777777" w:rsidR="00850AD2" w:rsidRPr="00864FAD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r w:rsidRPr="00864FAD">
        <w:rPr>
          <w:rFonts w:cs="Times New Roman"/>
          <w:i/>
        </w:rPr>
        <w:t>EAIR = 10,47 %</w:t>
      </w:r>
    </w:p>
    <w:p w14:paraId="608D5FCA" w14:textId="77777777" w:rsidR="00850AD2" w:rsidRPr="003C605C" w:rsidRDefault="00850AD2" w:rsidP="0088598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A0B841" w14:textId="77777777" w:rsidR="00850AD2" w:rsidRPr="003C605C" w:rsidRDefault="00850AD2" w:rsidP="00C03CAE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605C">
        <w:rPr>
          <w:rFonts w:ascii="Times New Roman" w:hAnsi="Times New Roman" w:cs="Times New Roman"/>
          <w:sz w:val="24"/>
          <w:szCs w:val="24"/>
        </w:rPr>
        <w:t xml:space="preserve">Jaká je budoucí hodnota vkladu v bance, jestliže je úročen 2,8 % </w:t>
      </w:r>
      <w:proofErr w:type="spellStart"/>
      <w:r w:rsidRPr="003C605C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3C605C">
        <w:rPr>
          <w:rFonts w:ascii="Times New Roman" w:hAnsi="Times New Roman" w:cs="Times New Roman"/>
          <w:sz w:val="24"/>
          <w:szCs w:val="24"/>
        </w:rPr>
        <w:t>., přičemž úročení probíhá půlroční a vklad bude vyzvednut za 5 let? Vklad činí 6.000,- Kč.</w:t>
      </w:r>
    </w:p>
    <w:p w14:paraId="72C9505B" w14:textId="77777777" w:rsidR="00850AD2" w:rsidRPr="00864FAD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proofErr w:type="spellStart"/>
      <w:r w:rsidRPr="00864FAD">
        <w:rPr>
          <w:rFonts w:cs="Times New Roman"/>
          <w:i/>
        </w:rPr>
        <w:t>P</w:t>
      </w:r>
      <w:r w:rsidRPr="00864FAD">
        <w:rPr>
          <w:rFonts w:cs="Times New Roman"/>
          <w:i/>
          <w:vertAlign w:val="subscript"/>
        </w:rPr>
        <w:t>n</w:t>
      </w:r>
      <w:proofErr w:type="spellEnd"/>
      <w:r w:rsidRPr="00864FAD">
        <w:rPr>
          <w:rFonts w:cs="Times New Roman"/>
          <w:i/>
          <w:vertAlign w:val="subscript"/>
        </w:rPr>
        <w:t xml:space="preserve"> </w:t>
      </w:r>
      <w:r w:rsidRPr="00864FAD">
        <w:rPr>
          <w:rFonts w:cs="Times New Roman"/>
          <w:i/>
        </w:rPr>
        <w:t>= 6 894,94 Kč</w:t>
      </w:r>
    </w:p>
    <w:p w14:paraId="301C9C7C" w14:textId="77777777" w:rsidR="00850AD2" w:rsidRDefault="00850AD2" w:rsidP="00885988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4AC0A67" w14:textId="77777777" w:rsidR="00850AD2" w:rsidRDefault="00850AD2" w:rsidP="00C03CAE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605C">
        <w:rPr>
          <w:rFonts w:ascii="Times New Roman" w:hAnsi="Times New Roman" w:cs="Times New Roman"/>
          <w:sz w:val="24"/>
          <w:szCs w:val="24"/>
        </w:rPr>
        <w:t>Jakou úrokovou sazbou by musel být úročen běžný účet ve spořitelně (úroky se připisují pouze 1x za rok), aby se vyrovnal běžnému účtu v bance (úroková sazba 3</w:t>
      </w:r>
      <w:r w:rsidRPr="003C605C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3C605C">
        <w:rPr>
          <w:rFonts w:ascii="Times New Roman" w:hAnsi="Times New Roman" w:cs="Times New Roman"/>
          <w:sz w:val="24"/>
          <w:szCs w:val="24"/>
        </w:rPr>
        <w:t xml:space="preserve">% </w:t>
      </w:r>
      <w:proofErr w:type="spellStart"/>
      <w:r w:rsidRPr="003C605C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3C605C">
        <w:rPr>
          <w:rFonts w:ascii="Times New Roman" w:hAnsi="Times New Roman" w:cs="Times New Roman"/>
          <w:sz w:val="24"/>
          <w:szCs w:val="24"/>
        </w:rPr>
        <w:t>., úroky jsou připisovány měsíčně)?</w:t>
      </w:r>
    </w:p>
    <w:p w14:paraId="6717E496" w14:textId="77777777" w:rsidR="00850AD2" w:rsidRPr="00864FAD" w:rsidRDefault="00850AD2" w:rsidP="00885988">
      <w:pPr>
        <w:pStyle w:val="Odstavecseseznamem"/>
        <w:spacing w:before="0" w:after="0" w:line="240" w:lineRule="auto"/>
        <w:rPr>
          <w:rFonts w:cs="Times New Roman"/>
          <w:i/>
        </w:rPr>
      </w:pPr>
      <w:r w:rsidRPr="00864FAD">
        <w:rPr>
          <w:rFonts w:cs="Times New Roman"/>
          <w:i/>
        </w:rPr>
        <w:t>EAIR = 0,03042 = 3,042 %</w:t>
      </w:r>
    </w:p>
    <w:p w14:paraId="1AA94029" w14:textId="77777777" w:rsidR="00850AD2" w:rsidRPr="00C96CF2" w:rsidRDefault="00850AD2" w:rsidP="00885988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A0F2D6C" w14:textId="77777777" w:rsidR="006B0E87" w:rsidRPr="008F0753" w:rsidRDefault="006B0E87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0753">
        <w:rPr>
          <w:rFonts w:ascii="Times New Roman" w:hAnsi="Times New Roman" w:cs="Times New Roman"/>
          <w:b/>
          <w:sz w:val="24"/>
          <w:szCs w:val="24"/>
        </w:rPr>
        <w:t>Spoření</w:t>
      </w:r>
    </w:p>
    <w:p w14:paraId="634E81D7" w14:textId="77777777" w:rsidR="006B0E87" w:rsidRPr="00C03CAE" w:rsidRDefault="006B0E87" w:rsidP="00C03CAE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C03CAE">
        <w:rPr>
          <w:rFonts w:cs="Times New Roman"/>
        </w:rPr>
        <w:t>Kolik musíme spořit na počátku každého měsíce, abychom za rok našetřili 18.000 Kč při úrokové sazbě 3 % p. a.?</w:t>
      </w:r>
    </w:p>
    <w:p w14:paraId="55D80DBD" w14:textId="77777777" w:rsidR="006B0E87" w:rsidRPr="008F0753" w:rsidRDefault="006B0E87" w:rsidP="00885988">
      <w:pPr>
        <w:pStyle w:val="Odstavecseseznamem"/>
        <w:autoSpaceDE w:val="0"/>
        <w:autoSpaceDN w:val="0"/>
        <w:adjustRightInd w:val="0"/>
        <w:spacing w:before="0" w:after="0" w:line="240" w:lineRule="auto"/>
        <w:rPr>
          <w:rFonts w:cs="Times New Roman"/>
          <w:i/>
        </w:rPr>
      </w:pPr>
      <w:r w:rsidRPr="008F0753">
        <w:rPr>
          <w:rFonts w:cs="Times New Roman"/>
          <w:i/>
        </w:rPr>
        <w:t>Měsíčně je tedy nutné spořit 1476,01 Kč.</w:t>
      </w:r>
    </w:p>
    <w:p w14:paraId="5C93F66E" w14:textId="77777777" w:rsidR="006B0E87" w:rsidRPr="008F0753" w:rsidRDefault="006B0E87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61D3F2" w14:textId="77777777" w:rsidR="006B0E87" w:rsidRPr="008F0753" w:rsidRDefault="006B0E87" w:rsidP="00C03CAE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before="0" w:after="0" w:line="240" w:lineRule="auto"/>
        <w:rPr>
          <w:rFonts w:cs="Times New Roman"/>
        </w:rPr>
      </w:pPr>
      <w:r w:rsidRPr="008F0753">
        <w:rPr>
          <w:rFonts w:cs="Times New Roman"/>
        </w:rPr>
        <w:t>Kolik uspoříme včetně úroků do konce roku, ukládáme-li koncem každého měsíce 1.500 Kč při úrokové sazbě 3 % p. a.?</w:t>
      </w:r>
    </w:p>
    <w:p w14:paraId="4B0CB9AA" w14:textId="77777777" w:rsidR="006B0E87" w:rsidRPr="008F0753" w:rsidRDefault="006B0E87" w:rsidP="00885988">
      <w:pPr>
        <w:pStyle w:val="Odstavecseseznamem"/>
        <w:autoSpaceDE w:val="0"/>
        <w:autoSpaceDN w:val="0"/>
        <w:adjustRightInd w:val="0"/>
        <w:spacing w:before="0" w:after="0" w:line="240" w:lineRule="auto"/>
        <w:rPr>
          <w:rFonts w:cs="Times New Roman"/>
          <w:i/>
        </w:rPr>
      </w:pPr>
      <w:r w:rsidRPr="008F0753">
        <w:rPr>
          <w:rFonts w:cs="Times New Roman"/>
          <w:i/>
        </w:rPr>
        <w:t>Do konce roku uspoříme při ukládání koncem každého měsíce18.247,50 Kč.</w:t>
      </w:r>
    </w:p>
    <w:p w14:paraId="423B84ED" w14:textId="77777777" w:rsidR="006B0E87" w:rsidRPr="008F0753" w:rsidRDefault="006B0E87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674D98" w14:textId="77777777" w:rsidR="006B0E87" w:rsidRPr="008F0753" w:rsidRDefault="006B0E87" w:rsidP="00C03CAE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before="0" w:after="0" w:line="240" w:lineRule="auto"/>
        <w:rPr>
          <w:rFonts w:cs="Times New Roman"/>
        </w:rPr>
      </w:pPr>
      <w:r w:rsidRPr="008F0753">
        <w:rPr>
          <w:rFonts w:cs="Times New Roman"/>
        </w:rPr>
        <w:t>Kolik uspoříme za tři roky, budeme-li ukládat na počátku každého roku 12.000 Kč při neměnné 5 % úrokové sazbě p. a. a ročním připisování úroků?</w:t>
      </w:r>
    </w:p>
    <w:p w14:paraId="16187D5D" w14:textId="77777777" w:rsidR="006B0E87" w:rsidRPr="008F0753" w:rsidRDefault="006B0E87" w:rsidP="00885988">
      <w:pPr>
        <w:pStyle w:val="Odstavecseseznamem"/>
        <w:autoSpaceDE w:val="0"/>
        <w:autoSpaceDN w:val="0"/>
        <w:adjustRightInd w:val="0"/>
        <w:spacing w:before="0" w:after="0" w:line="240" w:lineRule="auto"/>
        <w:rPr>
          <w:rFonts w:cs="Times New Roman"/>
          <w:i/>
        </w:rPr>
      </w:pPr>
      <w:r w:rsidRPr="008F0753">
        <w:rPr>
          <w:rFonts w:cs="Times New Roman"/>
          <w:i/>
        </w:rPr>
        <w:t>Za tři roky uspoříme 39.721,50 Kč.</w:t>
      </w:r>
    </w:p>
    <w:p w14:paraId="448E14A8" w14:textId="77777777" w:rsidR="006B0E87" w:rsidRPr="008F0753" w:rsidRDefault="006B0E87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BB37E6" w14:textId="77777777" w:rsidR="006B0E87" w:rsidRPr="008F0753" w:rsidRDefault="006B0E87" w:rsidP="00C03CAE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before="0" w:after="0" w:line="240" w:lineRule="auto"/>
        <w:rPr>
          <w:rFonts w:cs="Times New Roman"/>
        </w:rPr>
      </w:pPr>
      <w:r w:rsidRPr="008F0753">
        <w:rPr>
          <w:rFonts w:cs="Times New Roman"/>
        </w:rPr>
        <w:t xml:space="preserve">Jaká bude naspořená částka na konci roku, jestliže ukládáme měsíčně 800 Kč při úrokové sazbě 4,6 % </w:t>
      </w:r>
      <w:proofErr w:type="spellStart"/>
      <w:r w:rsidRPr="008F0753">
        <w:rPr>
          <w:rFonts w:cs="Times New Roman"/>
        </w:rPr>
        <w:t>p.a</w:t>
      </w:r>
      <w:proofErr w:type="spellEnd"/>
      <w:r w:rsidRPr="008F0753">
        <w:rPr>
          <w:rFonts w:cs="Times New Roman"/>
        </w:rPr>
        <w:t>.</w:t>
      </w:r>
    </w:p>
    <w:p w14:paraId="3E5C2774" w14:textId="77777777" w:rsidR="006B0E87" w:rsidRPr="008F0753" w:rsidRDefault="006B0E87" w:rsidP="00885988">
      <w:pPr>
        <w:pStyle w:val="Odstavecseseznamem"/>
        <w:numPr>
          <w:ilvl w:val="0"/>
          <w:numId w:val="36"/>
        </w:numPr>
        <w:autoSpaceDE w:val="0"/>
        <w:autoSpaceDN w:val="0"/>
        <w:adjustRightInd w:val="0"/>
        <w:spacing w:before="0" w:after="0" w:line="240" w:lineRule="auto"/>
        <w:rPr>
          <w:rFonts w:cs="Times New Roman"/>
        </w:rPr>
      </w:pPr>
      <w:r w:rsidRPr="008F0753">
        <w:rPr>
          <w:rFonts w:cs="Times New Roman"/>
        </w:rPr>
        <w:t>počátkem každého měsíce,</w:t>
      </w:r>
    </w:p>
    <w:p w14:paraId="7062701E" w14:textId="77777777" w:rsidR="006B0E87" w:rsidRPr="008F0753" w:rsidRDefault="006B0E87" w:rsidP="00885988">
      <w:pPr>
        <w:pStyle w:val="Odstavecseseznamem"/>
        <w:numPr>
          <w:ilvl w:val="0"/>
          <w:numId w:val="36"/>
        </w:numPr>
        <w:autoSpaceDE w:val="0"/>
        <w:autoSpaceDN w:val="0"/>
        <w:adjustRightInd w:val="0"/>
        <w:spacing w:before="0" w:after="0" w:line="240" w:lineRule="auto"/>
        <w:rPr>
          <w:rFonts w:cs="Times New Roman"/>
        </w:rPr>
      </w:pPr>
      <w:r w:rsidRPr="008F0753">
        <w:rPr>
          <w:rFonts w:cs="Times New Roman"/>
        </w:rPr>
        <w:t>koncem každého měsíce?</w:t>
      </w:r>
    </w:p>
    <w:p w14:paraId="0B742D15" w14:textId="77777777" w:rsidR="006B0E87" w:rsidRPr="008F0753" w:rsidRDefault="006B0E87" w:rsidP="00885988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before="0" w:after="0" w:line="240" w:lineRule="auto"/>
        <w:jc w:val="left"/>
        <w:rPr>
          <w:rFonts w:eastAsiaTheme="minorEastAsia" w:cs="Times New Roman"/>
          <w:i/>
          <w:iCs/>
          <w:lang w:val="en-US"/>
        </w:rPr>
      </w:pPr>
      <w:r w:rsidRPr="008F0753">
        <w:rPr>
          <w:rFonts w:eastAsiaTheme="minorEastAsia" w:cs="Times New Roman"/>
          <w:i/>
          <w:iCs/>
          <w:lang w:val="en-US"/>
        </w:rPr>
        <w:t xml:space="preserve">S = 9 839,2 </w:t>
      </w:r>
      <w:proofErr w:type="spellStart"/>
      <w:r w:rsidRPr="008F0753">
        <w:rPr>
          <w:rFonts w:eastAsiaTheme="minorEastAsia" w:cs="Times New Roman"/>
          <w:i/>
          <w:iCs/>
          <w:lang w:val="en-US"/>
        </w:rPr>
        <w:t>Kč</w:t>
      </w:r>
      <w:proofErr w:type="spellEnd"/>
    </w:p>
    <w:p w14:paraId="02F22D9D" w14:textId="77777777" w:rsidR="006B0E87" w:rsidRPr="008F0753" w:rsidRDefault="006B0E87" w:rsidP="00885988">
      <w:pPr>
        <w:pStyle w:val="Odstavecseseznamem"/>
        <w:numPr>
          <w:ilvl w:val="0"/>
          <w:numId w:val="39"/>
        </w:numPr>
        <w:autoSpaceDE w:val="0"/>
        <w:autoSpaceDN w:val="0"/>
        <w:adjustRightInd w:val="0"/>
        <w:spacing w:before="0" w:after="0" w:line="240" w:lineRule="auto"/>
        <w:jc w:val="left"/>
        <w:rPr>
          <w:rFonts w:eastAsiaTheme="minorEastAsia" w:cs="Times New Roman"/>
          <w:i/>
          <w:iCs/>
          <w:lang w:val="en-US"/>
        </w:rPr>
      </w:pPr>
      <w:r w:rsidRPr="008F0753">
        <w:rPr>
          <w:rFonts w:eastAsiaTheme="minorEastAsia" w:cs="Times New Roman"/>
          <w:i/>
          <w:iCs/>
          <w:lang w:val="en-US"/>
        </w:rPr>
        <w:t xml:space="preserve">S = 9802,4 </w:t>
      </w:r>
      <w:proofErr w:type="spellStart"/>
      <w:r w:rsidRPr="008F0753">
        <w:rPr>
          <w:rFonts w:eastAsiaTheme="minorEastAsia" w:cs="Times New Roman"/>
          <w:i/>
          <w:iCs/>
          <w:lang w:val="en-US"/>
        </w:rPr>
        <w:t>Kč</w:t>
      </w:r>
      <w:proofErr w:type="spellEnd"/>
    </w:p>
    <w:p w14:paraId="1FCC8F3E" w14:textId="77777777" w:rsidR="006B0E87" w:rsidRPr="008F0753" w:rsidRDefault="006B0E87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A001A4" w14:textId="77777777" w:rsidR="006B0E87" w:rsidRPr="008F0753" w:rsidRDefault="006B0E87" w:rsidP="00C03CAE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before="0" w:after="0" w:line="240" w:lineRule="auto"/>
        <w:rPr>
          <w:rFonts w:cs="Times New Roman"/>
        </w:rPr>
      </w:pPr>
      <w:r w:rsidRPr="008F0753">
        <w:rPr>
          <w:rFonts w:cs="Times New Roman"/>
        </w:rPr>
        <w:t xml:space="preserve">Kolik bude činit naspořená částka na konci čtvrtého roku při úrokové sazbě 6 % </w:t>
      </w:r>
      <w:proofErr w:type="spellStart"/>
      <w:r w:rsidRPr="008F0753">
        <w:rPr>
          <w:rFonts w:cs="Times New Roman"/>
        </w:rPr>
        <w:t>p.a</w:t>
      </w:r>
      <w:proofErr w:type="spellEnd"/>
      <w:r w:rsidRPr="008F0753">
        <w:rPr>
          <w:rFonts w:cs="Times New Roman"/>
        </w:rPr>
        <w:t>. s ročním připisováním úroků, jestliže spoříme 8 000 Kč</w:t>
      </w:r>
    </w:p>
    <w:p w14:paraId="666B98F6" w14:textId="77777777" w:rsidR="006B0E87" w:rsidRPr="008F0753" w:rsidRDefault="006B0E87" w:rsidP="00885988">
      <w:pPr>
        <w:pStyle w:val="Odstavecseseznamem"/>
        <w:numPr>
          <w:ilvl w:val="0"/>
          <w:numId w:val="37"/>
        </w:numPr>
        <w:autoSpaceDE w:val="0"/>
        <w:autoSpaceDN w:val="0"/>
        <w:adjustRightInd w:val="0"/>
        <w:spacing w:before="0" w:after="0" w:line="240" w:lineRule="auto"/>
        <w:rPr>
          <w:rFonts w:cs="Times New Roman"/>
        </w:rPr>
      </w:pPr>
      <w:r w:rsidRPr="008F0753">
        <w:rPr>
          <w:rFonts w:cs="Times New Roman"/>
        </w:rPr>
        <w:t>počátkem každého roku,</w:t>
      </w:r>
    </w:p>
    <w:p w14:paraId="48D811E6" w14:textId="77777777" w:rsidR="006B0E87" w:rsidRPr="008F0753" w:rsidRDefault="006B0E87" w:rsidP="00885988">
      <w:pPr>
        <w:pStyle w:val="Odstavecseseznamem"/>
        <w:numPr>
          <w:ilvl w:val="0"/>
          <w:numId w:val="37"/>
        </w:numPr>
        <w:autoSpaceDE w:val="0"/>
        <w:autoSpaceDN w:val="0"/>
        <w:adjustRightInd w:val="0"/>
        <w:spacing w:before="0" w:after="0" w:line="240" w:lineRule="auto"/>
        <w:rPr>
          <w:rFonts w:cs="Times New Roman"/>
        </w:rPr>
      </w:pPr>
      <w:r w:rsidRPr="008F0753">
        <w:rPr>
          <w:rFonts w:cs="Times New Roman"/>
        </w:rPr>
        <w:t>koncem každého roku?</w:t>
      </w:r>
    </w:p>
    <w:p w14:paraId="24337A0D" w14:textId="77777777" w:rsidR="006B0E87" w:rsidRPr="008F0753" w:rsidRDefault="006B0E87" w:rsidP="00885988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0" w:after="0" w:line="240" w:lineRule="auto"/>
        <w:jc w:val="left"/>
        <w:rPr>
          <w:rFonts w:eastAsiaTheme="minorEastAsia" w:cs="Times New Roman"/>
          <w:i/>
          <w:iCs/>
        </w:rPr>
      </w:pPr>
      <w:r w:rsidRPr="008F0753">
        <w:rPr>
          <w:rFonts w:eastAsiaTheme="minorEastAsia" w:cs="Times New Roman"/>
          <w:i/>
          <w:iCs/>
        </w:rPr>
        <w:t>S = 37 096,7 Kč</w:t>
      </w:r>
    </w:p>
    <w:p w14:paraId="65DE01DD" w14:textId="77777777" w:rsidR="006B0E87" w:rsidRDefault="006B0E87" w:rsidP="00885988">
      <w:pPr>
        <w:pStyle w:val="Odstavecseseznamem"/>
        <w:numPr>
          <w:ilvl w:val="0"/>
          <w:numId w:val="40"/>
        </w:numPr>
        <w:autoSpaceDE w:val="0"/>
        <w:autoSpaceDN w:val="0"/>
        <w:adjustRightInd w:val="0"/>
        <w:spacing w:before="0" w:after="0" w:line="240" w:lineRule="auto"/>
        <w:jc w:val="left"/>
        <w:rPr>
          <w:rFonts w:eastAsiaTheme="minorEastAsia" w:cs="Times New Roman"/>
          <w:i/>
          <w:iCs/>
        </w:rPr>
      </w:pPr>
      <w:r w:rsidRPr="008F0753">
        <w:rPr>
          <w:rFonts w:eastAsiaTheme="minorEastAsia" w:cs="Times New Roman"/>
          <w:i/>
          <w:iCs/>
        </w:rPr>
        <w:t>S = 34 996,9 Kč</w:t>
      </w:r>
    </w:p>
    <w:p w14:paraId="10FA5D85" w14:textId="77777777" w:rsidR="00885988" w:rsidRPr="00885988" w:rsidRDefault="00885988" w:rsidP="00885988">
      <w:pPr>
        <w:pStyle w:val="Odstavecseseznamem"/>
        <w:autoSpaceDE w:val="0"/>
        <w:autoSpaceDN w:val="0"/>
        <w:adjustRightInd w:val="0"/>
        <w:spacing w:before="0" w:after="0" w:line="240" w:lineRule="auto"/>
        <w:ind w:left="1080" w:firstLine="0"/>
        <w:jc w:val="left"/>
        <w:rPr>
          <w:rFonts w:eastAsiaTheme="minorEastAsia" w:cs="Times New Roman"/>
          <w:iCs/>
        </w:rPr>
      </w:pPr>
    </w:p>
    <w:p w14:paraId="6FE26FCF" w14:textId="77777777" w:rsidR="00885988" w:rsidRPr="008F0753" w:rsidRDefault="00885988" w:rsidP="00C03CAE">
      <w:pPr>
        <w:pStyle w:val="Zkladntextodsazen"/>
        <w:numPr>
          <w:ilvl w:val="0"/>
          <w:numId w:val="22"/>
        </w:numPr>
      </w:pPr>
      <w:r w:rsidRPr="008F0753">
        <w:t xml:space="preserve">Kolik Kč uspoříme včetně úroků za 1 rok, ukládáme-li počátkem každého měsíce 1100 Kč při úrokové sazbě 3 % </w:t>
      </w:r>
      <w:proofErr w:type="spellStart"/>
      <w:r w:rsidRPr="008F0753">
        <w:t>p.a</w:t>
      </w:r>
      <w:proofErr w:type="spellEnd"/>
      <w:r w:rsidRPr="008F0753">
        <w:t>. s ročním úročením?</w:t>
      </w:r>
      <w:r w:rsidRPr="008F0753">
        <w:tab/>
      </w:r>
      <w:r w:rsidRPr="008F0753">
        <w:tab/>
      </w:r>
      <w:r w:rsidRPr="008F0753">
        <w:tab/>
      </w:r>
      <w:r w:rsidRPr="008F0753">
        <w:rPr>
          <w:i/>
        </w:rPr>
        <w:t>13</w:t>
      </w:r>
      <w:r w:rsidRPr="008F0753">
        <w:t xml:space="preserve"> </w:t>
      </w:r>
      <w:r w:rsidRPr="008F0753">
        <w:rPr>
          <w:i/>
        </w:rPr>
        <w:t>414,50 Kč</w:t>
      </w:r>
    </w:p>
    <w:p w14:paraId="5CE856C0" w14:textId="77777777" w:rsidR="00885988" w:rsidRPr="008F0753" w:rsidRDefault="00885988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54FC02" w14:textId="77777777" w:rsidR="00885988" w:rsidRPr="008F0753" w:rsidRDefault="00885988" w:rsidP="00C03CAE">
      <w:pPr>
        <w:pStyle w:val="Zkladntextodsazen"/>
        <w:numPr>
          <w:ilvl w:val="0"/>
          <w:numId w:val="22"/>
        </w:numPr>
      </w:pPr>
      <w:r w:rsidRPr="008F0753">
        <w:t xml:space="preserve">Kolik Kč uspoříme včetně úroků za 1 rok, ukládáme-li koncem každého měsíce 1100 Kč při úrokové sazbě 3 % </w:t>
      </w:r>
      <w:proofErr w:type="spellStart"/>
      <w:r w:rsidRPr="008F0753">
        <w:t>p.a</w:t>
      </w:r>
      <w:proofErr w:type="spellEnd"/>
      <w:r w:rsidRPr="008F0753">
        <w:t>. s ročním úročením?</w:t>
      </w:r>
      <w:r w:rsidRPr="008F0753">
        <w:tab/>
      </w:r>
      <w:r w:rsidRPr="008F0753">
        <w:tab/>
      </w:r>
      <w:r w:rsidRPr="008F0753">
        <w:tab/>
      </w:r>
      <w:r w:rsidRPr="008F0753">
        <w:tab/>
      </w:r>
      <w:r w:rsidRPr="008F0753">
        <w:rPr>
          <w:i/>
        </w:rPr>
        <w:t>13 381,50 Kč</w:t>
      </w:r>
    </w:p>
    <w:p w14:paraId="4F54C705" w14:textId="77777777" w:rsidR="00885988" w:rsidRPr="008F0753" w:rsidRDefault="00885988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63F30C" w14:textId="77777777" w:rsidR="00885988" w:rsidRPr="008F0753" w:rsidRDefault="00885988" w:rsidP="00C03CAE">
      <w:pPr>
        <w:pStyle w:val="Zkladntextodsazen"/>
        <w:numPr>
          <w:ilvl w:val="0"/>
          <w:numId w:val="22"/>
        </w:numPr>
      </w:pPr>
      <w:r w:rsidRPr="008F0753">
        <w:t xml:space="preserve">Kolik Kč musíme spořit na počátku každého měsíce, abychom za rok naspořili 18 000 Kč při úrokové sazbě 4 % </w:t>
      </w:r>
      <w:proofErr w:type="spellStart"/>
      <w:r w:rsidRPr="008F0753">
        <w:t>p.a</w:t>
      </w:r>
      <w:proofErr w:type="spellEnd"/>
      <w:r w:rsidRPr="008F0753">
        <w:t xml:space="preserve">. s ročním úročením? </w:t>
      </w:r>
      <w:r w:rsidRPr="008F0753">
        <w:tab/>
      </w:r>
      <w:r w:rsidRPr="008F0753">
        <w:tab/>
      </w:r>
      <w:r w:rsidRPr="008F0753">
        <w:tab/>
      </w:r>
      <w:r w:rsidRPr="008F0753">
        <w:rPr>
          <w:i/>
        </w:rPr>
        <w:t>1 468,20 Kč</w:t>
      </w:r>
    </w:p>
    <w:p w14:paraId="4F6FB9DF" w14:textId="77777777" w:rsidR="00885988" w:rsidRPr="008F0753" w:rsidRDefault="00885988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3A87CB" w14:textId="77777777" w:rsidR="00885988" w:rsidRPr="008F0753" w:rsidRDefault="00885988" w:rsidP="00C03CAE">
      <w:pPr>
        <w:pStyle w:val="Zkladntextodsazen"/>
        <w:numPr>
          <w:ilvl w:val="0"/>
          <w:numId w:val="22"/>
        </w:numPr>
      </w:pPr>
      <w:r w:rsidRPr="008F0753">
        <w:t xml:space="preserve">Kolik Kč musíme spořit na konci každého měsíce, abychom za rok naspořili 18 000 Kč při úrokové sazbě 4 % </w:t>
      </w:r>
      <w:proofErr w:type="spellStart"/>
      <w:r w:rsidRPr="008F0753">
        <w:t>p.a</w:t>
      </w:r>
      <w:proofErr w:type="spellEnd"/>
      <w:r w:rsidRPr="008F0753">
        <w:t>.?</w:t>
      </w:r>
      <w:r w:rsidRPr="008F0753">
        <w:tab/>
      </w:r>
      <w:r w:rsidRPr="008F0753">
        <w:tab/>
      </w:r>
      <w:r w:rsidRPr="008F0753">
        <w:tab/>
      </w:r>
      <w:r w:rsidRPr="008F0753">
        <w:tab/>
      </w:r>
      <w:r w:rsidRPr="008F0753">
        <w:tab/>
      </w:r>
      <w:r w:rsidRPr="008F0753">
        <w:tab/>
      </w:r>
      <w:r w:rsidRPr="008F0753">
        <w:tab/>
      </w:r>
      <w:r w:rsidRPr="008F0753">
        <w:rPr>
          <w:i/>
        </w:rPr>
        <w:t>1 473 Kč</w:t>
      </w:r>
    </w:p>
    <w:p w14:paraId="3C7830D1" w14:textId="77777777" w:rsidR="00885988" w:rsidRPr="008F0753" w:rsidRDefault="00885988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F592FF" w14:textId="77777777" w:rsidR="00885988" w:rsidRPr="008F0753" w:rsidRDefault="00885988" w:rsidP="00C03CAE">
      <w:pPr>
        <w:pStyle w:val="Zkladntextodsazen"/>
        <w:numPr>
          <w:ilvl w:val="0"/>
          <w:numId w:val="22"/>
        </w:numPr>
      </w:pPr>
      <w:r w:rsidRPr="008F0753">
        <w:t xml:space="preserve">Kolik Kč uspoříme za 4 roky, budeme-li ukládat na počátku každého roku 15 000 Kč při neměnné úrokové sazbě 2 % </w:t>
      </w:r>
      <w:proofErr w:type="spellStart"/>
      <w:r w:rsidRPr="008F0753">
        <w:t>p.a</w:t>
      </w:r>
      <w:proofErr w:type="spellEnd"/>
      <w:r w:rsidRPr="008F0753">
        <w:t>. s ročním úročením?</w:t>
      </w:r>
      <w:r w:rsidRPr="008F0753">
        <w:tab/>
      </w:r>
      <w:r w:rsidRPr="008F0753">
        <w:tab/>
      </w:r>
      <w:r w:rsidRPr="008F0753">
        <w:tab/>
      </w:r>
      <w:r w:rsidRPr="008F0753">
        <w:rPr>
          <w:i/>
        </w:rPr>
        <w:t>63 060,60 Kč</w:t>
      </w:r>
    </w:p>
    <w:p w14:paraId="0D152F02" w14:textId="77777777" w:rsidR="00885988" w:rsidRPr="008F0753" w:rsidRDefault="00885988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B92890" w14:textId="77777777" w:rsidR="00885988" w:rsidRPr="008F0753" w:rsidRDefault="00885988" w:rsidP="00C03CAE">
      <w:pPr>
        <w:pStyle w:val="Zkladntextodsazen"/>
        <w:numPr>
          <w:ilvl w:val="0"/>
          <w:numId w:val="22"/>
        </w:numPr>
      </w:pPr>
      <w:r w:rsidRPr="008F0753">
        <w:t xml:space="preserve">Kolik Kč uspoříme za 4 roky, budeme-li ukládat na konci každého roku 15 000 Kč při neměnné úrokové sazbě 2 % </w:t>
      </w:r>
      <w:proofErr w:type="spellStart"/>
      <w:r w:rsidRPr="008F0753">
        <w:t>p.a</w:t>
      </w:r>
      <w:proofErr w:type="spellEnd"/>
      <w:r w:rsidRPr="008F0753">
        <w:t>. s ročním úročením?</w:t>
      </w:r>
      <w:r w:rsidRPr="008F0753">
        <w:tab/>
      </w:r>
      <w:r w:rsidRPr="008F0753">
        <w:tab/>
      </w:r>
      <w:r w:rsidRPr="008F0753">
        <w:tab/>
      </w:r>
      <w:r w:rsidRPr="008F0753">
        <w:rPr>
          <w:i/>
        </w:rPr>
        <w:t>61 824,12 Kč</w:t>
      </w:r>
    </w:p>
    <w:p w14:paraId="5A55BEB4" w14:textId="77777777" w:rsidR="00885988" w:rsidRPr="008F0753" w:rsidRDefault="00885988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81E78B" w14:textId="77777777" w:rsidR="00885988" w:rsidRDefault="00885988" w:rsidP="0088598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26898">
        <w:rPr>
          <w:rFonts w:ascii="Times New Roman" w:hAnsi="Times New Roman" w:cs="Times New Roman"/>
          <w:b/>
          <w:sz w:val="24"/>
          <w:szCs w:val="24"/>
        </w:rPr>
        <w:t>Kombinace krátkodobého a dlouhodobého spoření</w:t>
      </w:r>
    </w:p>
    <w:p w14:paraId="609C90DE" w14:textId="77777777" w:rsidR="00885988" w:rsidRPr="00C03CAE" w:rsidRDefault="00885988" w:rsidP="00C03CAE">
      <w:pPr>
        <w:pStyle w:val="Odstavecseseznamem"/>
        <w:numPr>
          <w:ilvl w:val="0"/>
          <w:numId w:val="22"/>
        </w:numPr>
        <w:spacing w:after="0" w:line="240" w:lineRule="auto"/>
        <w:rPr>
          <w:rFonts w:cs="Times New Roman"/>
        </w:rPr>
      </w:pPr>
      <w:r w:rsidRPr="00C03CAE">
        <w:rPr>
          <w:rFonts w:cs="Times New Roman"/>
        </w:rPr>
        <w:t xml:space="preserve">Kolik budeme mít k dispozici na účtu na konci roku, jestliže jsme na počátku roku uložili částku 10 000 Kč a koncem každého měsíce spoříme na tento účet 1 000 Kč? Úroková sazba je 2,5 % </w:t>
      </w:r>
      <w:proofErr w:type="spellStart"/>
      <w:r w:rsidRPr="00C03CAE">
        <w:rPr>
          <w:rFonts w:cs="Times New Roman"/>
        </w:rPr>
        <w:t>p.a</w:t>
      </w:r>
      <w:proofErr w:type="spellEnd"/>
      <w:r w:rsidRPr="00C03CAE">
        <w:rPr>
          <w:rFonts w:cs="Times New Roman"/>
        </w:rPr>
        <w:t>. s pololetním připisování úroků.</w:t>
      </w:r>
    </w:p>
    <w:p w14:paraId="716E7886" w14:textId="77777777" w:rsidR="00885988" w:rsidRPr="00382C13" w:rsidRDefault="00885988" w:rsidP="00885988">
      <w:pPr>
        <w:pStyle w:val="Odstavecseseznamem"/>
        <w:spacing w:after="0" w:line="240" w:lineRule="auto"/>
        <w:rPr>
          <w:rFonts w:cs="Times New Roman"/>
          <w:i/>
        </w:rPr>
      </w:pPr>
      <w:r w:rsidRPr="00382C13">
        <w:rPr>
          <w:rFonts w:cs="Times New Roman"/>
          <w:i/>
        </w:rPr>
        <w:t>12 137,89 Kč + 10 251,56 Kč = 22 389,5 Kč</w:t>
      </w:r>
    </w:p>
    <w:p w14:paraId="3612B1C1" w14:textId="77777777" w:rsidR="00885988" w:rsidRDefault="00885988" w:rsidP="008859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3A035F" w14:textId="77777777" w:rsidR="00885988" w:rsidRDefault="00885988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>
        <w:rPr>
          <w:rFonts w:cs="Times New Roman"/>
        </w:rPr>
        <w:t xml:space="preserve">Jaká bude naspořená částka na konci 12. roku, jestliže budeme pravidelně koncem každého čtvrtletí ukládat 800 Kč při úrokové míře 4,6 % </w:t>
      </w:r>
      <w:proofErr w:type="spellStart"/>
      <w:r>
        <w:rPr>
          <w:rFonts w:cs="Times New Roman"/>
        </w:rPr>
        <w:t>p.a</w:t>
      </w:r>
      <w:proofErr w:type="spellEnd"/>
      <w:r>
        <w:rPr>
          <w:rFonts w:cs="Times New Roman"/>
        </w:rPr>
        <w:t>. s pololetním úročením?</w:t>
      </w:r>
    </w:p>
    <w:p w14:paraId="7AA00736" w14:textId="77777777" w:rsidR="00885988" w:rsidRPr="00382C13" w:rsidRDefault="00885988" w:rsidP="00885988">
      <w:pPr>
        <w:pStyle w:val="Odstavecseseznamem"/>
        <w:spacing w:after="0" w:line="240" w:lineRule="auto"/>
        <w:rPr>
          <w:rFonts w:cs="Times New Roman"/>
          <w:i/>
        </w:rPr>
      </w:pPr>
      <w:r w:rsidRPr="00382C13">
        <w:rPr>
          <w:rFonts w:cs="Times New Roman"/>
          <w:i/>
        </w:rPr>
        <w:t>S = 50 787,6 Kč</w:t>
      </w:r>
    </w:p>
    <w:p w14:paraId="68418931" w14:textId="77777777" w:rsidR="00885988" w:rsidRDefault="00885988" w:rsidP="008859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391044" w14:textId="77777777" w:rsidR="00885988" w:rsidRDefault="00885988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>
        <w:rPr>
          <w:rFonts w:cs="Times New Roman"/>
        </w:rPr>
        <w:lastRenderedPageBreak/>
        <w:t xml:space="preserve">Spoříme koncem čtvrtletí 10 000 Kč po dobu 20 let při 5 % </w:t>
      </w:r>
      <w:proofErr w:type="spellStart"/>
      <w:r>
        <w:rPr>
          <w:rFonts w:cs="Times New Roman"/>
        </w:rPr>
        <w:t>p.a</w:t>
      </w:r>
      <w:proofErr w:type="spellEnd"/>
      <w:r>
        <w:rPr>
          <w:rFonts w:cs="Times New Roman"/>
        </w:rPr>
        <w:t xml:space="preserve">. a ročním úroční. Na konci 10. roku banka sníží úrokovou sazbu na 3 % </w:t>
      </w:r>
      <w:proofErr w:type="spellStart"/>
      <w:r>
        <w:rPr>
          <w:rFonts w:cs="Times New Roman"/>
        </w:rPr>
        <w:t>p.a</w:t>
      </w:r>
      <w:proofErr w:type="spellEnd"/>
      <w:r>
        <w:rPr>
          <w:rFonts w:cs="Times New Roman"/>
        </w:rPr>
        <w:t>. O kolik se musí zvýšit pravidelná úložka, aby se naspořená částka nezměnila?</w:t>
      </w:r>
    </w:p>
    <w:p w14:paraId="6931D705" w14:textId="77777777" w:rsidR="00885988" w:rsidRPr="00382C13" w:rsidRDefault="00885988" w:rsidP="00D66FF7">
      <w:pPr>
        <w:pStyle w:val="Odstavecseseznamem"/>
        <w:spacing w:after="0" w:line="240" w:lineRule="auto"/>
        <w:ind w:firstLine="0"/>
        <w:rPr>
          <w:rFonts w:eastAsiaTheme="minorEastAsia" w:cs="Times New Roman"/>
          <w:i/>
          <w:iCs/>
        </w:rPr>
      </w:pPr>
      <w:r w:rsidRPr="00382C13">
        <w:rPr>
          <w:rFonts w:eastAsiaTheme="minorEastAsia" w:cs="Times New Roman"/>
          <w:i/>
          <w:iCs/>
        </w:rPr>
        <w:t>Musíme spořit o 4 203 Kč více, aby naspořená částka byla stejná, jako v případě, že by se úrokové sazby nezměnily.</w:t>
      </w:r>
    </w:p>
    <w:p w14:paraId="3812BE3F" w14:textId="77777777" w:rsidR="00885988" w:rsidRDefault="00885988" w:rsidP="008859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195226" w14:textId="77777777" w:rsidR="00885988" w:rsidRPr="00242753" w:rsidRDefault="00885988" w:rsidP="00C03CAE">
      <w:pPr>
        <w:pStyle w:val="Odstavecseseznamem"/>
        <w:numPr>
          <w:ilvl w:val="0"/>
          <w:numId w:val="22"/>
        </w:numPr>
        <w:spacing w:before="0" w:after="0" w:line="240" w:lineRule="auto"/>
        <w:rPr>
          <w:rFonts w:cs="Times New Roman"/>
        </w:rPr>
      </w:pPr>
      <w:r>
        <w:rPr>
          <w:rFonts w:cs="Times New Roman"/>
        </w:rPr>
        <w:t xml:space="preserve">Spoříme 10 let vždy koncem měsíce 1 000 Kč při 7 % </w:t>
      </w:r>
      <w:proofErr w:type="spellStart"/>
      <w:r>
        <w:rPr>
          <w:rFonts w:cs="Times New Roman"/>
        </w:rPr>
        <w:t>p.a</w:t>
      </w:r>
      <w:proofErr w:type="spellEnd"/>
      <w:r>
        <w:rPr>
          <w:rFonts w:cs="Times New Roman"/>
        </w:rPr>
        <w:t>. a pololetním připisování úroků. Jaká bude naspořená částka, když banka strhává na konci každého úrokového období poplatek ve výši 200 Kč a úroky jsou zdaněny srážkovou daní ve výši 15 %?</w:t>
      </w:r>
    </w:p>
    <w:p w14:paraId="60715EC9" w14:textId="77777777" w:rsidR="00885988" w:rsidRPr="00BD5CF0" w:rsidRDefault="00BD5CF0" w:rsidP="00885988">
      <w:pPr>
        <w:pStyle w:val="Odstavecseseznamem"/>
        <w:spacing w:after="0" w:line="240" w:lineRule="auto"/>
        <w:rPr>
          <w:rFonts w:cs="Times New Roma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S=(6*1000*</m:t>
          </m:r>
          <m:d>
            <m:dPr>
              <m:ctrlPr>
                <w:rPr>
                  <w:rFonts w:ascii="Cambria Math" w:hAnsi="Cambria Math" w:cs="Times New Roman"/>
                  <w:i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1+</m:t>
              </m:r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6-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*6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,07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*0,85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200)*</m:t>
          </m:r>
          <m:f>
            <m:fPr>
              <m:ctrlPr>
                <w:rPr>
                  <w:rFonts w:ascii="Cambria Math" w:hAnsi="Cambria Math" w:cs="Times New Roman"/>
                  <w:iCs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Cs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0,07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*0,85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*10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1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,07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*0,85</m:t>
              </m:r>
            </m:den>
          </m:f>
        </m:oMath>
      </m:oMathPara>
    </w:p>
    <w:p w14:paraId="784E1CD5" w14:textId="77777777" w:rsidR="00885988" w:rsidRPr="00885988" w:rsidRDefault="00885988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85988">
        <w:rPr>
          <w:rFonts w:ascii="Times New Roman" w:hAnsi="Times New Roman" w:cs="Times New Roman"/>
          <w:i/>
          <w:sz w:val="24"/>
          <w:szCs w:val="24"/>
        </w:rPr>
        <w:tab/>
        <w:t>S =</w:t>
      </w:r>
      <w:r w:rsidR="00BD5CF0">
        <w:rPr>
          <w:rFonts w:ascii="Times New Roman" w:hAnsi="Times New Roman" w:cs="Times New Roman"/>
          <w:i/>
          <w:sz w:val="24"/>
          <w:szCs w:val="24"/>
        </w:rPr>
        <w:t>157 445,90</w:t>
      </w:r>
      <w:r w:rsidRPr="00885988">
        <w:rPr>
          <w:rFonts w:ascii="Times New Roman" w:hAnsi="Times New Roman" w:cs="Times New Roman"/>
          <w:i/>
          <w:sz w:val="24"/>
          <w:szCs w:val="24"/>
        </w:rPr>
        <w:t xml:space="preserve"> Kč</w:t>
      </w:r>
    </w:p>
    <w:p w14:paraId="67B51315" w14:textId="77777777" w:rsidR="006B0E87" w:rsidRPr="008F0753" w:rsidRDefault="006B0E87" w:rsidP="008859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AA08A3" w14:textId="77777777" w:rsidR="006B0E87" w:rsidRDefault="006B0E87" w:rsidP="00885988">
      <w:pPr>
        <w:spacing w:after="0" w:line="240" w:lineRule="auto"/>
      </w:pPr>
    </w:p>
    <w:sectPr w:rsidR="006B0E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37140"/>
    <w:multiLevelType w:val="hybridMultilevel"/>
    <w:tmpl w:val="78D2AADE"/>
    <w:lvl w:ilvl="0" w:tplc="4C0A90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41630"/>
    <w:multiLevelType w:val="hybridMultilevel"/>
    <w:tmpl w:val="57A27D78"/>
    <w:lvl w:ilvl="0" w:tplc="83222FF0">
      <w:start w:val="2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26D49"/>
    <w:multiLevelType w:val="hybridMultilevel"/>
    <w:tmpl w:val="77D82FA6"/>
    <w:lvl w:ilvl="0" w:tplc="040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B12E88"/>
    <w:multiLevelType w:val="multilevel"/>
    <w:tmpl w:val="64C68FE6"/>
    <w:lvl w:ilvl="0">
      <w:start w:val="1"/>
      <w:numFmt w:val="decimal"/>
      <w:pStyle w:val="Ploha"/>
      <w:lvlText w:val="Příloha č. %1 "/>
      <w:lvlJc w:val="left"/>
      <w:pPr>
        <w:ind w:left="1985" w:hanging="198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BE84AD2"/>
    <w:multiLevelType w:val="hybridMultilevel"/>
    <w:tmpl w:val="2C701538"/>
    <w:lvl w:ilvl="0" w:tplc="7868BEC6">
      <w:start w:val="1"/>
      <w:numFmt w:val="decimal"/>
      <w:lvlText w:val="%1)"/>
      <w:lvlJc w:val="left"/>
      <w:pPr>
        <w:tabs>
          <w:tab w:val="num" w:pos="1428"/>
        </w:tabs>
        <w:ind w:left="14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5" w15:restartNumberingAfterBreak="0">
    <w:nsid w:val="1D311951"/>
    <w:multiLevelType w:val="hybridMultilevel"/>
    <w:tmpl w:val="A8AC40EC"/>
    <w:lvl w:ilvl="0" w:tplc="11042D10">
      <w:start w:val="1"/>
      <w:numFmt w:val="bullet"/>
      <w:pStyle w:val="Odrky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26096F58"/>
    <w:multiLevelType w:val="hybridMultilevel"/>
    <w:tmpl w:val="73C01F4C"/>
    <w:lvl w:ilvl="0" w:tplc="6D4A13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500A39"/>
    <w:multiLevelType w:val="hybridMultilevel"/>
    <w:tmpl w:val="E8802196"/>
    <w:lvl w:ilvl="0" w:tplc="C42411F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CF14B1A"/>
    <w:multiLevelType w:val="hybridMultilevel"/>
    <w:tmpl w:val="58A2DC30"/>
    <w:lvl w:ilvl="0" w:tplc="B8FC4AB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F2176E"/>
    <w:multiLevelType w:val="hybridMultilevel"/>
    <w:tmpl w:val="1E6A0DD4"/>
    <w:lvl w:ilvl="0" w:tplc="00A4DF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5F265B"/>
    <w:multiLevelType w:val="hybridMultilevel"/>
    <w:tmpl w:val="0EC64182"/>
    <w:lvl w:ilvl="0" w:tplc="CA2474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BF4106"/>
    <w:multiLevelType w:val="hybridMultilevel"/>
    <w:tmpl w:val="8F60ED6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0351F"/>
    <w:multiLevelType w:val="multilevel"/>
    <w:tmpl w:val="04050025"/>
    <w:styleLink w:val="Styl1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D6B7617"/>
    <w:multiLevelType w:val="hybridMultilevel"/>
    <w:tmpl w:val="660A0A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7E2D17"/>
    <w:multiLevelType w:val="hybridMultilevel"/>
    <w:tmpl w:val="DD662664"/>
    <w:lvl w:ilvl="0" w:tplc="B8FC4AB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6D7CFA"/>
    <w:multiLevelType w:val="multilevel"/>
    <w:tmpl w:val="58AE7F06"/>
    <w:styleLink w:val="Styl2"/>
    <w:lvl w:ilvl="0">
      <w:start w:val="1"/>
      <w:numFmt w:val="decimal"/>
      <w:lvlText w:val="Příloha č. %1 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42E5F30"/>
    <w:multiLevelType w:val="hybridMultilevel"/>
    <w:tmpl w:val="16A05FD6"/>
    <w:lvl w:ilvl="0" w:tplc="2F368026">
      <w:start w:val="1"/>
      <w:numFmt w:val="decimal"/>
      <w:pStyle w:val="slovn"/>
      <w:lvlText w:val="%1."/>
      <w:lvlJc w:val="left"/>
      <w:pPr>
        <w:ind w:left="1069" w:hanging="360"/>
      </w:p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443C6C10"/>
    <w:multiLevelType w:val="hybridMultilevel"/>
    <w:tmpl w:val="FD86A400"/>
    <w:lvl w:ilvl="0" w:tplc="D1CC36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603E25"/>
    <w:multiLevelType w:val="hybridMultilevel"/>
    <w:tmpl w:val="9E2467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4E3537"/>
    <w:multiLevelType w:val="multilevel"/>
    <w:tmpl w:val="102CA5D4"/>
    <w:lvl w:ilvl="0">
      <w:start w:val="1"/>
      <w:numFmt w:val="decimal"/>
      <w:pStyle w:val="Nnadpis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3950DA2"/>
    <w:multiLevelType w:val="hybridMultilevel"/>
    <w:tmpl w:val="EB4088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91320"/>
    <w:multiLevelType w:val="hybridMultilevel"/>
    <w:tmpl w:val="D35C0F7E"/>
    <w:lvl w:ilvl="0" w:tplc="8BB4034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E12C7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FA0FD96">
      <w:start w:val="1"/>
      <w:numFmt w:val="lowerLetter"/>
      <w:lvlText w:val="(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8CF9AE">
      <w:start w:val="27"/>
      <w:numFmt w:val="upperLetter"/>
      <w:lvlText w:val="%7)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08867F7"/>
    <w:multiLevelType w:val="hybridMultilevel"/>
    <w:tmpl w:val="5E9AAF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C54FBB"/>
    <w:multiLevelType w:val="hybridMultilevel"/>
    <w:tmpl w:val="ECB2EE06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76503D47"/>
    <w:multiLevelType w:val="hybridMultilevel"/>
    <w:tmpl w:val="DD662664"/>
    <w:lvl w:ilvl="0" w:tplc="B8FC4AB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D422F56"/>
    <w:multiLevelType w:val="hybridMultilevel"/>
    <w:tmpl w:val="CC36F252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737200"/>
    <w:multiLevelType w:val="hybridMultilevel"/>
    <w:tmpl w:val="5D248B1C"/>
    <w:lvl w:ilvl="0" w:tplc="C9488172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7DE9345D"/>
    <w:multiLevelType w:val="hybridMultilevel"/>
    <w:tmpl w:val="029429DE"/>
    <w:lvl w:ilvl="0" w:tplc="989875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1C9E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EA3A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2617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AAA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2E5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08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CA0E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547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6"/>
  </w:num>
  <w:num w:numId="2">
    <w:abstractNumId w:val="21"/>
  </w:num>
  <w:num w:numId="3">
    <w:abstractNumId w:val="19"/>
  </w:num>
  <w:num w:numId="4">
    <w:abstractNumId w:val="19"/>
  </w:num>
  <w:num w:numId="5">
    <w:abstractNumId w:val="19"/>
  </w:num>
  <w:num w:numId="6">
    <w:abstractNumId w:val="19"/>
  </w:num>
  <w:num w:numId="7">
    <w:abstractNumId w:val="19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9"/>
  </w:num>
  <w:num w:numId="15">
    <w:abstractNumId w:val="19"/>
  </w:num>
  <w:num w:numId="16">
    <w:abstractNumId w:val="19"/>
  </w:num>
  <w:num w:numId="17">
    <w:abstractNumId w:val="5"/>
  </w:num>
  <w:num w:numId="18">
    <w:abstractNumId w:val="3"/>
  </w:num>
  <w:num w:numId="19">
    <w:abstractNumId w:val="12"/>
  </w:num>
  <w:num w:numId="20">
    <w:abstractNumId w:val="15"/>
  </w:num>
  <w:num w:numId="21">
    <w:abstractNumId w:val="17"/>
  </w:num>
  <w:num w:numId="22">
    <w:abstractNumId w:val="0"/>
  </w:num>
  <w:num w:numId="23">
    <w:abstractNumId w:val="6"/>
  </w:num>
  <w:num w:numId="24">
    <w:abstractNumId w:val="2"/>
  </w:num>
  <w:num w:numId="25">
    <w:abstractNumId w:val="4"/>
  </w:num>
  <w:num w:numId="26">
    <w:abstractNumId w:val="9"/>
  </w:num>
  <w:num w:numId="27">
    <w:abstractNumId w:val="24"/>
  </w:num>
  <w:num w:numId="28">
    <w:abstractNumId w:val="13"/>
  </w:num>
  <w:num w:numId="29">
    <w:abstractNumId w:val="10"/>
  </w:num>
  <w:num w:numId="30">
    <w:abstractNumId w:val="7"/>
  </w:num>
  <w:num w:numId="31">
    <w:abstractNumId w:val="22"/>
  </w:num>
  <w:num w:numId="32">
    <w:abstractNumId w:val="26"/>
  </w:num>
  <w:num w:numId="33">
    <w:abstractNumId w:val="1"/>
  </w:num>
  <w:num w:numId="34">
    <w:abstractNumId w:val="27"/>
  </w:num>
  <w:num w:numId="35">
    <w:abstractNumId w:val="23"/>
  </w:num>
  <w:num w:numId="36">
    <w:abstractNumId w:val="14"/>
  </w:num>
  <w:num w:numId="37">
    <w:abstractNumId w:val="11"/>
  </w:num>
  <w:num w:numId="38">
    <w:abstractNumId w:val="20"/>
  </w:num>
  <w:num w:numId="39">
    <w:abstractNumId w:val="25"/>
  </w:num>
  <w:num w:numId="40">
    <w:abstractNumId w:val="8"/>
  </w:num>
  <w:num w:numId="41">
    <w:abstractNumId w:val="28"/>
  </w:num>
  <w:num w:numId="4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rM0MDK1sDQE0ko6SsGpxcWZ+XkgBSa1AHp9p/MsAAAA"/>
  </w:docVars>
  <w:rsids>
    <w:rsidRoot w:val="00850AD2"/>
    <w:rsid w:val="00030DD7"/>
    <w:rsid w:val="00073D59"/>
    <w:rsid w:val="00080B78"/>
    <w:rsid w:val="000C5E49"/>
    <w:rsid w:val="001249F4"/>
    <w:rsid w:val="001674FF"/>
    <w:rsid w:val="001C0F21"/>
    <w:rsid w:val="004137E0"/>
    <w:rsid w:val="0046168E"/>
    <w:rsid w:val="0050203A"/>
    <w:rsid w:val="005650BB"/>
    <w:rsid w:val="00584105"/>
    <w:rsid w:val="00687DE3"/>
    <w:rsid w:val="00693141"/>
    <w:rsid w:val="006B0E87"/>
    <w:rsid w:val="008416BD"/>
    <w:rsid w:val="00850AD2"/>
    <w:rsid w:val="00885988"/>
    <w:rsid w:val="00980AFE"/>
    <w:rsid w:val="00986036"/>
    <w:rsid w:val="009B5F3A"/>
    <w:rsid w:val="00A53854"/>
    <w:rsid w:val="00A763DC"/>
    <w:rsid w:val="00B14EBF"/>
    <w:rsid w:val="00B779DA"/>
    <w:rsid w:val="00BC1855"/>
    <w:rsid w:val="00BD5CF0"/>
    <w:rsid w:val="00C03CAE"/>
    <w:rsid w:val="00C35B07"/>
    <w:rsid w:val="00C41F2E"/>
    <w:rsid w:val="00C8604B"/>
    <w:rsid w:val="00CA31A2"/>
    <w:rsid w:val="00CE580B"/>
    <w:rsid w:val="00D10C89"/>
    <w:rsid w:val="00D66FF7"/>
    <w:rsid w:val="00FE2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55B73C"/>
  <w15:chartTrackingRefBased/>
  <w15:docId w15:val="{FC6A7641-2733-41E0-85EC-BAFB94083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80AFE"/>
    <w:pPr>
      <w:keepNext/>
      <w:keepLines/>
      <w:pageBreakBefore/>
      <w:numPr>
        <w:numId w:val="19"/>
      </w:numPr>
      <w:suppressAutoHyphens/>
      <w:spacing w:before="600" w:after="240" w:line="360" w:lineRule="auto"/>
      <w:contextualSpacing/>
      <w:jc w:val="both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980AFE"/>
    <w:pPr>
      <w:keepNext/>
      <w:keepLines/>
      <w:numPr>
        <w:ilvl w:val="1"/>
        <w:numId w:val="19"/>
      </w:numPr>
      <w:suppressAutoHyphens/>
      <w:spacing w:before="480" w:after="240" w:line="360" w:lineRule="auto"/>
      <w:contextualSpacing/>
      <w:jc w:val="both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980AFE"/>
    <w:pPr>
      <w:keepNext/>
      <w:keepLines/>
      <w:numPr>
        <w:ilvl w:val="2"/>
        <w:numId w:val="19"/>
      </w:numPr>
      <w:spacing w:before="200" w:after="0" w:line="360" w:lineRule="auto"/>
      <w:contextualSpacing/>
      <w:jc w:val="both"/>
      <w:outlineLvl w:val="2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80AFE"/>
    <w:pPr>
      <w:keepNext/>
      <w:keepLines/>
      <w:numPr>
        <w:ilvl w:val="3"/>
        <w:numId w:val="19"/>
      </w:numPr>
      <w:spacing w:before="200" w:after="0" w:line="360" w:lineRule="auto"/>
      <w:contextualSpacing/>
      <w:jc w:val="both"/>
      <w:outlineLvl w:val="3"/>
    </w:pPr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qFormat/>
    <w:rsid w:val="00980AFE"/>
    <w:pPr>
      <w:keepNext/>
      <w:keepLines/>
      <w:numPr>
        <w:ilvl w:val="4"/>
        <w:numId w:val="19"/>
      </w:numPr>
      <w:spacing w:before="200" w:after="0" w:line="360" w:lineRule="auto"/>
      <w:contextualSpacing/>
      <w:jc w:val="both"/>
      <w:outlineLvl w:val="4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qFormat/>
    <w:rsid w:val="00980AFE"/>
    <w:pPr>
      <w:keepNext/>
      <w:keepLines/>
      <w:numPr>
        <w:ilvl w:val="5"/>
        <w:numId w:val="19"/>
      </w:numPr>
      <w:spacing w:before="200" w:after="0" w:line="360" w:lineRule="auto"/>
      <w:contextualSpacing/>
      <w:jc w:val="both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980AFE"/>
    <w:pPr>
      <w:keepNext/>
      <w:keepLines/>
      <w:numPr>
        <w:ilvl w:val="6"/>
        <w:numId w:val="19"/>
      </w:numPr>
      <w:spacing w:before="200" w:after="0" w:line="360" w:lineRule="auto"/>
      <w:contextualSpacing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980AFE"/>
    <w:pPr>
      <w:keepNext/>
      <w:keepLines/>
      <w:numPr>
        <w:ilvl w:val="7"/>
        <w:numId w:val="19"/>
      </w:numPr>
      <w:spacing w:before="200" w:after="0" w:line="360" w:lineRule="auto"/>
      <w:contextualSpacing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980AFE"/>
    <w:pPr>
      <w:keepNext/>
      <w:keepLines/>
      <w:numPr>
        <w:ilvl w:val="8"/>
        <w:numId w:val="19"/>
      </w:numPr>
      <w:spacing w:before="200" w:after="0" w:line="360" w:lineRule="auto"/>
      <w:contextualSpacing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lovn">
    <w:name w:val="Číslování"/>
    <w:basedOn w:val="Normln"/>
    <w:link w:val="slovnChar"/>
    <w:uiPriority w:val="16"/>
    <w:qFormat/>
    <w:rsid w:val="00980AFE"/>
    <w:pPr>
      <w:numPr>
        <w:numId w:val="1"/>
      </w:numPr>
      <w:spacing w:before="240" w:after="12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slovnChar">
    <w:name w:val="Číslování Char"/>
    <w:basedOn w:val="Standardnpsmoodstavce"/>
    <w:link w:val="slovn"/>
    <w:uiPriority w:val="16"/>
    <w:rsid w:val="00980AFE"/>
    <w:rPr>
      <w:rFonts w:ascii="Times New Roman" w:hAnsi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980AFE"/>
    <w:rPr>
      <w:color w:val="0563C1" w:themeColor="hyperlink"/>
      <w:u w:val="single"/>
    </w:rPr>
  </w:style>
  <w:style w:type="paragraph" w:customStyle="1" w:styleId="Kd">
    <w:name w:val="Kód"/>
    <w:basedOn w:val="Normln"/>
    <w:link w:val="KdChar"/>
    <w:uiPriority w:val="17"/>
    <w:qFormat/>
    <w:rsid w:val="00980AFE"/>
    <w:pPr>
      <w:spacing w:before="240" w:after="120" w:line="264" w:lineRule="auto"/>
      <w:contextualSpacing/>
      <w:jc w:val="both"/>
    </w:pPr>
    <w:rPr>
      <w:rFonts w:ascii="Courier New" w:hAnsi="Courier New" w:cs="Courier New"/>
      <w:sz w:val="20"/>
      <w:szCs w:val="20"/>
    </w:rPr>
  </w:style>
  <w:style w:type="character" w:customStyle="1" w:styleId="KdChar">
    <w:name w:val="Kód Char"/>
    <w:basedOn w:val="Standardnpsmoodstavce"/>
    <w:link w:val="Kd"/>
    <w:uiPriority w:val="17"/>
    <w:rsid w:val="00980AFE"/>
    <w:rPr>
      <w:rFonts w:ascii="Courier New" w:hAnsi="Courier New" w:cs="Courier New"/>
      <w:sz w:val="20"/>
      <w:szCs w:val="20"/>
    </w:rPr>
  </w:style>
  <w:style w:type="paragraph" w:customStyle="1" w:styleId="Levstyl">
    <w:name w:val="Levý styl"/>
    <w:basedOn w:val="Podnadpis"/>
    <w:link w:val="LevstylChar"/>
    <w:uiPriority w:val="98"/>
    <w:qFormat/>
    <w:rsid w:val="00980AFE"/>
    <w:pPr>
      <w:spacing w:after="200" w:line="276" w:lineRule="auto"/>
    </w:pPr>
    <w:rPr>
      <w:rFonts w:ascii="Times New Roman" w:eastAsiaTheme="majorEastAsia" w:hAnsi="Times New Roman" w:cstheme="majorBidi"/>
      <w:iCs/>
      <w:color w:val="auto"/>
      <w:sz w:val="32"/>
      <w:szCs w:val="24"/>
    </w:rPr>
  </w:style>
  <w:style w:type="character" w:customStyle="1" w:styleId="LevstylChar">
    <w:name w:val="Levý styl Char"/>
    <w:basedOn w:val="Standardnpsmoodstavce"/>
    <w:link w:val="Le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Podnadpis">
    <w:name w:val="Subtitle"/>
    <w:basedOn w:val="Normln"/>
    <w:next w:val="Normln"/>
    <w:uiPriority w:val="11"/>
    <w:qFormat/>
    <w:rsid w:val="00980A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1"/>
    <w:uiPriority w:val="9"/>
    <w:rsid w:val="00980AFE"/>
    <w:rPr>
      <w:rFonts w:ascii="Times New Roman" w:hAnsi="Times New Roman"/>
      <w:b/>
      <w:smallCaps/>
      <w:sz w:val="24"/>
      <w:szCs w:val="24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980AFE"/>
    <w:pPr>
      <w:numPr>
        <w:numId w:val="2"/>
      </w:numPr>
    </w:pPr>
  </w:style>
  <w:style w:type="character" w:customStyle="1" w:styleId="LiteraturaChar">
    <w:name w:val="Literatura Char"/>
    <w:basedOn w:val="Standardnpsmoodstavce"/>
    <w:link w:val="Literatura"/>
    <w:uiPriority w:val="19"/>
    <w:rsid w:val="00980AFE"/>
    <w:rPr>
      <w:rFonts w:ascii="Times New Roman" w:hAnsi="Times New Roman"/>
      <w:sz w:val="24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980AFE"/>
    <w:pPr>
      <w:spacing w:before="240" w:after="120" w:line="360" w:lineRule="auto"/>
      <w:ind w:left="720" w:firstLine="709"/>
      <w:contextualSpacing/>
      <w:jc w:val="both"/>
    </w:pPr>
    <w:rPr>
      <w:rFonts w:ascii="Times New Roman" w:hAnsi="Times New Roman"/>
      <w:sz w:val="24"/>
      <w:szCs w:val="24"/>
    </w:rPr>
  </w:style>
  <w:style w:type="table" w:styleId="Mkatabulky">
    <w:name w:val="Table Grid"/>
    <w:basedOn w:val="Normlntabulka"/>
    <w:uiPriority w:val="59"/>
    <w:rsid w:val="00980AF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nadpis">
    <w:name w:val="N. nadpis"/>
    <w:basedOn w:val="Nadpis1"/>
    <w:next w:val="Normln"/>
    <w:link w:val="NnadpisChar"/>
    <w:uiPriority w:val="18"/>
    <w:qFormat/>
    <w:rsid w:val="00980AFE"/>
    <w:pPr>
      <w:numPr>
        <w:numId w:val="16"/>
      </w:numPr>
    </w:pPr>
    <w:rPr>
      <w:b w:val="0"/>
      <w:bCs w:val="0"/>
    </w:rPr>
  </w:style>
  <w:style w:type="character" w:customStyle="1" w:styleId="NnadpisChar">
    <w:name w:val="N. nadpis Char"/>
    <w:basedOn w:val="Nadpis1Char"/>
    <w:link w:val="Nnadpis"/>
    <w:uiPriority w:val="18"/>
    <w:rsid w:val="00980AFE"/>
    <w:rPr>
      <w:rFonts w:ascii="Times New Roman" w:eastAsiaTheme="majorEastAsia" w:hAnsi="Times New Roman" w:cstheme="majorBidi"/>
      <w:b w:val="0"/>
      <w:bCs w:val="0"/>
      <w:sz w:val="32"/>
      <w:szCs w:val="28"/>
    </w:rPr>
  </w:style>
  <w:style w:type="character" w:customStyle="1" w:styleId="Nadpis1Char">
    <w:name w:val="Nadpis 1 Char"/>
    <w:basedOn w:val="Standardnpsmoodstavce"/>
    <w:link w:val="Nadpis1"/>
    <w:uiPriority w:val="9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980AFE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80AFE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980AFE"/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80AF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80AFE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80AF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unhideWhenUsed/>
    <w:rsid w:val="00980AFE"/>
    <w:pPr>
      <w:tabs>
        <w:tab w:val="left" w:pos="426"/>
        <w:tab w:val="right" w:leader="dot" w:pos="8494"/>
      </w:tabs>
      <w:spacing w:before="120" w:after="0" w:line="360" w:lineRule="auto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980AFE"/>
    <w:pPr>
      <w:tabs>
        <w:tab w:val="left" w:pos="851"/>
        <w:tab w:val="right" w:leader="dot" w:pos="8494"/>
      </w:tabs>
      <w:spacing w:before="120" w:after="0" w:line="360" w:lineRule="auto"/>
      <w:ind w:firstLine="425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3">
    <w:name w:val="toc 3"/>
    <w:basedOn w:val="Normln"/>
    <w:next w:val="Normln"/>
    <w:autoRedefine/>
    <w:uiPriority w:val="39"/>
    <w:unhideWhenUsed/>
    <w:rsid w:val="00980AFE"/>
    <w:pPr>
      <w:tabs>
        <w:tab w:val="left" w:pos="2552"/>
        <w:tab w:val="right" w:leader="dot" w:pos="8494"/>
      </w:tabs>
      <w:spacing w:before="120" w:after="120" w:line="360" w:lineRule="auto"/>
      <w:ind w:left="482" w:firstLine="709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customStyle="1" w:styleId="Obsahatp">
    <w:name w:val="Obsah atp."/>
    <w:basedOn w:val="Nadpis1"/>
    <w:next w:val="Normln"/>
    <w:link w:val="ObsahatpChar"/>
    <w:rsid w:val="00980AFE"/>
    <w:pPr>
      <w:pageBreakBefore w:val="0"/>
      <w:numPr>
        <w:numId w:val="0"/>
      </w:numPr>
    </w:pPr>
  </w:style>
  <w:style w:type="character" w:customStyle="1" w:styleId="ObsahatpChar">
    <w:name w:val="Obsah atp. Char"/>
    <w:basedOn w:val="Nadpis1Char"/>
    <w:link w:val="Obsahatp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980AFE"/>
    <w:rPr>
      <w:sz w:val="16"/>
      <w:szCs w:val="16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980AFE"/>
    <w:rPr>
      <w:rFonts w:ascii="Times New Roman" w:hAnsi="Times New Roman"/>
      <w:sz w:val="24"/>
      <w:szCs w:val="24"/>
    </w:rPr>
  </w:style>
  <w:style w:type="paragraph" w:customStyle="1" w:styleId="Odrky">
    <w:name w:val="Odrážky"/>
    <w:basedOn w:val="Odstavecseseznamem"/>
    <w:link w:val="OdrkyChar"/>
    <w:uiPriority w:val="16"/>
    <w:qFormat/>
    <w:rsid w:val="00980AFE"/>
    <w:pPr>
      <w:numPr>
        <w:numId w:val="17"/>
      </w:numPr>
    </w:pPr>
  </w:style>
  <w:style w:type="character" w:customStyle="1" w:styleId="OdrkyChar">
    <w:name w:val="Odrážky Char"/>
    <w:basedOn w:val="OdstavecseseznamemChar"/>
    <w:link w:val="Odrky"/>
    <w:uiPriority w:val="16"/>
    <w:rsid w:val="00980AFE"/>
    <w:rPr>
      <w:rFonts w:ascii="Times New Roman" w:hAnsi="Times New Roman"/>
      <w:sz w:val="24"/>
      <w:szCs w:val="24"/>
    </w:rPr>
  </w:style>
  <w:style w:type="paragraph" w:customStyle="1" w:styleId="Podnadpis1">
    <w:name w:val="Podnadpis1"/>
    <w:basedOn w:val="Normln"/>
    <w:next w:val="Normln"/>
    <w:link w:val="PodnadpisChar"/>
    <w:uiPriority w:val="9"/>
    <w:qFormat/>
    <w:rsid w:val="00980AFE"/>
    <w:pPr>
      <w:keepNext/>
      <w:keepLines/>
      <w:suppressAutoHyphens/>
      <w:spacing w:before="480" w:after="120" w:line="360" w:lineRule="auto"/>
      <w:contextualSpacing/>
      <w:jc w:val="both"/>
    </w:pPr>
    <w:rPr>
      <w:rFonts w:ascii="Times New Roman" w:hAnsi="Times New Roman"/>
      <w:b/>
      <w:smallCaps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980AFE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80AFE"/>
    <w:pPr>
      <w:spacing w:before="240" w:after="120" w:line="240" w:lineRule="auto"/>
      <w:ind w:firstLine="709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80AFE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80AF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80AFE"/>
    <w:rPr>
      <w:rFonts w:ascii="Times New Roman" w:hAnsi="Times New Roman"/>
      <w:b/>
      <w:bCs/>
      <w:sz w:val="20"/>
      <w:szCs w:val="20"/>
    </w:rPr>
  </w:style>
  <w:style w:type="paragraph" w:customStyle="1" w:styleId="Ploha">
    <w:name w:val="Příloha"/>
    <w:basedOn w:val="Nnadpis"/>
    <w:next w:val="Normln"/>
    <w:link w:val="PlohaChar"/>
    <w:uiPriority w:val="18"/>
    <w:qFormat/>
    <w:rsid w:val="00980AFE"/>
    <w:pPr>
      <w:numPr>
        <w:numId w:val="18"/>
      </w:numPr>
    </w:pPr>
    <w:rPr>
      <w:b/>
      <w:bCs/>
    </w:rPr>
  </w:style>
  <w:style w:type="character" w:customStyle="1" w:styleId="PlohaChar">
    <w:name w:val="Příloha Char"/>
    <w:basedOn w:val="NnadpisChar"/>
    <w:link w:val="Ploha"/>
    <w:uiPriority w:val="18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Seznamobrzk">
    <w:name w:val="table of figures"/>
    <w:basedOn w:val="Normln"/>
    <w:next w:val="Normln"/>
    <w:uiPriority w:val="99"/>
    <w:unhideWhenUsed/>
    <w:rsid w:val="00980AFE"/>
    <w:pPr>
      <w:spacing w:before="240" w:after="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numbering" w:customStyle="1" w:styleId="Styl1">
    <w:name w:val="Styl1"/>
    <w:uiPriority w:val="99"/>
    <w:rsid w:val="00980AFE"/>
    <w:pPr>
      <w:numPr>
        <w:numId w:val="19"/>
      </w:numPr>
    </w:pPr>
  </w:style>
  <w:style w:type="numbering" w:customStyle="1" w:styleId="Styl2">
    <w:name w:val="Styl2"/>
    <w:uiPriority w:val="99"/>
    <w:rsid w:val="00980AFE"/>
    <w:pPr>
      <w:numPr>
        <w:numId w:val="20"/>
      </w:numPr>
    </w:pPr>
  </w:style>
  <w:style w:type="paragraph" w:customStyle="1" w:styleId="Tabulka">
    <w:name w:val="Tabulka"/>
    <w:basedOn w:val="Normln"/>
    <w:link w:val="TabulkaChar"/>
    <w:uiPriority w:val="14"/>
    <w:qFormat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abulkaChar">
    <w:name w:val="Tabulka Char"/>
    <w:basedOn w:val="Standardnpsmoodstavce"/>
    <w:link w:val="Tabulka"/>
    <w:uiPriority w:val="14"/>
    <w:rsid w:val="00980AFE"/>
    <w:rPr>
      <w:rFonts w:ascii="Times New Roman" w:hAnsi="Times New Roman"/>
      <w:spacing w:val="-6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0AFE"/>
    <w:pPr>
      <w:spacing w:after="0" w:line="240" w:lineRule="auto"/>
      <w:ind w:firstLine="709"/>
      <w:contextualSpacing/>
      <w:jc w:val="both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0AFE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80AFE"/>
    <w:rPr>
      <w:rFonts w:ascii="Times New Roman" w:hAnsi="Times New Roman"/>
      <w:spacing w:val="-6"/>
      <w:sz w:val="20"/>
      <w:szCs w:val="20"/>
    </w:rPr>
  </w:style>
  <w:style w:type="paragraph" w:styleId="Titulek">
    <w:name w:val="caption"/>
    <w:basedOn w:val="Normln"/>
    <w:next w:val="Normln"/>
    <w:uiPriority w:val="13"/>
    <w:qFormat/>
    <w:rsid w:val="00980AFE"/>
    <w:pPr>
      <w:spacing w:before="240" w:after="120" w:line="240" w:lineRule="auto"/>
      <w:contextualSpacing/>
      <w:jc w:val="both"/>
    </w:pPr>
    <w:rPr>
      <w:rFonts w:ascii="Times New Roman" w:hAnsi="Times New Roman"/>
      <w:b/>
      <w:bCs/>
      <w:sz w:val="20"/>
      <w:szCs w:val="18"/>
    </w:rPr>
  </w:style>
  <w:style w:type="paragraph" w:styleId="Zhlav">
    <w:name w:val="header"/>
    <w:basedOn w:val="Normln"/>
    <w:link w:val="Zhlav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980AFE"/>
    <w:rPr>
      <w:rFonts w:ascii="Times New Roman" w:hAnsi="Times New Roman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80AFE"/>
    <w:rPr>
      <w:rFonts w:ascii="Times New Roman" w:hAnsi="Times New Roman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980AFE"/>
    <w:rPr>
      <w:color w:val="808080"/>
    </w:rPr>
  </w:style>
  <w:style w:type="paragraph" w:customStyle="1" w:styleId="Zdroj">
    <w:name w:val="Zdroj"/>
    <w:basedOn w:val="Normln"/>
    <w:next w:val="Normln"/>
    <w:link w:val="ZdrojChar"/>
    <w:uiPriority w:val="13"/>
    <w:qFormat/>
    <w:rsid w:val="00980AFE"/>
    <w:pPr>
      <w:spacing w:before="120" w:after="240" w:line="240" w:lineRule="auto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ZdrojChar">
    <w:name w:val="Zdroj Char"/>
    <w:basedOn w:val="Standardnpsmoodstavce"/>
    <w:link w:val="Zdroj"/>
    <w:uiPriority w:val="13"/>
    <w:rsid w:val="00980AFE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80AFE"/>
    <w:rPr>
      <w:vertAlign w:val="superscript"/>
    </w:rPr>
  </w:style>
  <w:style w:type="paragraph" w:styleId="Zkladntextodsazen">
    <w:name w:val="Body Text Indent"/>
    <w:basedOn w:val="Normln"/>
    <w:link w:val="ZkladntextodsazenChar"/>
    <w:semiHidden/>
    <w:rsid w:val="00850AD2"/>
    <w:pPr>
      <w:spacing w:after="0" w:line="240" w:lineRule="auto"/>
      <w:ind w:left="360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850AD2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92</Words>
  <Characters>9394</Characters>
  <Application>Microsoft Office Word</Application>
  <DocSecurity>0</DocSecurity>
  <Lines>78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 Palečková</dc:creator>
  <cp:keywords/>
  <dc:description/>
  <cp:lastModifiedBy>Roman Hlawiczka</cp:lastModifiedBy>
  <cp:revision>2</cp:revision>
  <dcterms:created xsi:type="dcterms:W3CDTF">2021-09-01T07:42:00Z</dcterms:created>
  <dcterms:modified xsi:type="dcterms:W3CDTF">2021-09-01T07:42:00Z</dcterms:modified>
</cp:coreProperties>
</file>